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7A038" w14:textId="77777777" w:rsidR="00EE2FEA" w:rsidRDefault="00EE2FEA" w:rsidP="00EE2FEA">
      <w:r>
        <w:t>Regular Meeting</w:t>
      </w:r>
    </w:p>
    <w:p w14:paraId="547A70B0" w14:textId="0FE4AA1B" w:rsidR="00EE2FEA" w:rsidRDefault="00055D5D" w:rsidP="00EE2FEA">
      <w:r>
        <w:t>October 9, 2019</w:t>
      </w:r>
    </w:p>
    <w:p w14:paraId="784202CD" w14:textId="77777777" w:rsidR="00CE75F6" w:rsidRDefault="00CE75F6" w:rsidP="00EE2FEA"/>
    <w:p w14:paraId="17725DC6" w14:textId="6923E5BB" w:rsidR="00EE2FEA" w:rsidRDefault="00EE2FEA" w:rsidP="00EE2FEA">
      <w:r>
        <w:t xml:space="preserve">The regular meeting of the Board of Education was held at the Germantown Central School.  The meeting was called to order at </w:t>
      </w:r>
      <w:r w:rsidR="00EE333A">
        <w:t>6:</w:t>
      </w:r>
      <w:r w:rsidR="00FF034A">
        <w:t>30</w:t>
      </w:r>
      <w:r>
        <w:t xml:space="preserve"> p.m. by Board President </w:t>
      </w:r>
      <w:r w:rsidR="009062F4">
        <w:t>Kellenbenz</w:t>
      </w:r>
      <w:r w:rsidR="00FF034A">
        <w:t>.</w:t>
      </w:r>
    </w:p>
    <w:p w14:paraId="19842C9B" w14:textId="77777777" w:rsidR="00405C2F" w:rsidRDefault="00405C2F" w:rsidP="00EE2FEA"/>
    <w:p w14:paraId="7EAFE835" w14:textId="083B23E6"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DB5754">
        <w:t xml:space="preserve">Olsson, </w:t>
      </w:r>
      <w:r w:rsidR="00E21E93">
        <w:t>Provan,</w:t>
      </w:r>
      <w:r w:rsidR="00FF034A">
        <w:t xml:space="preserve"> </w:t>
      </w:r>
      <w:r>
        <w:t xml:space="preserve">Superintendent </w:t>
      </w:r>
      <w:r w:rsidR="00EE53EB">
        <w:t>Brown</w:t>
      </w:r>
      <w:r w:rsidR="00FF034A">
        <w:t>, an</w:t>
      </w:r>
      <w:r w:rsidR="00DB5754">
        <w:t>d Business Administrator Boehme.</w:t>
      </w:r>
    </w:p>
    <w:p w14:paraId="3D6C3868" w14:textId="77777777" w:rsidR="00EE2FEA" w:rsidRDefault="00EE2FEA" w:rsidP="00EE2FEA"/>
    <w:p w14:paraId="7BBCD10F" w14:textId="4CFFCE51" w:rsidR="00ED2D0D" w:rsidRDefault="00EE2FEA" w:rsidP="00EE2FEA">
      <w:r>
        <w:t xml:space="preserve">ABSENT:  </w:t>
      </w:r>
      <w:r w:rsidR="00830820">
        <w:t>Board Member</w:t>
      </w:r>
      <w:r w:rsidR="00094CB6">
        <w:t>s</w:t>
      </w:r>
      <w:r w:rsidR="00DB5754">
        <w:t xml:space="preserve"> Repko and </w:t>
      </w:r>
      <w:r w:rsidR="0055243F">
        <w:t>Lincoln.</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55"/>
        <w:gridCol w:w="3967"/>
      </w:tblGrid>
      <w:tr w:rsidR="00DC3FAE" w14:paraId="48F15F1D" w14:textId="77777777" w:rsidTr="00D47609">
        <w:tc>
          <w:tcPr>
            <w:tcW w:w="6655" w:type="dxa"/>
          </w:tcPr>
          <w:p w14:paraId="26834C80" w14:textId="702F34BE" w:rsidR="000B5593" w:rsidRDefault="0055243F">
            <w:r>
              <w:t>Board Member Provan made a motion to amend the agenda to include Consent Agenda Personnel Items I. x, y, z, aa and bb; under Personnel Item II. a. include the word prorated; under Personnel Item II. b. correct spelling of Jackowski and correct salary; under Personnel Item II. add Action Items c and d; and add a Proposed Executive Session, seconded by Board Member Olsson, and carried 5 ayes, 0 noes, and 0 abstentions.</w:t>
            </w:r>
          </w:p>
          <w:p w14:paraId="5E074BB1" w14:textId="58EFAA14" w:rsidR="0055243F" w:rsidRDefault="0055243F"/>
          <w:p w14:paraId="7D5CA6DD" w14:textId="416ACC70" w:rsidR="0055243F" w:rsidRDefault="0055243F">
            <w:r>
              <w:t>Board President Kellenbenz opened the floor to Mr. James DiDonna, Jr. Sr. High School Principal.  Mr. DiDonna introduced Devin Jackowski who will be the new 7-12 Guidance Counselor.  Mr. DiDonna announced that student Maria Krein was crowned the 2019 School Girl Queen at the Chatham Fair this past August.  Mr. DiDonna congratulated student JD Unterborg for receiving high ratings at NYSSMA.  Mr. DiDonna announced that the Science Department received new microscopes thanks to the Taconic Foundation.  Mr. DiDonna announced that all 7-12 grade students now have Ipads.  Mr. DiDonna thanked Mr. Lecce and Mrs. Williams for the great job they did running the Jr. High School Clipper Academy this summer.  Mr. DiDonna announced that Mr. Fitzgibbons classroom now has tables and chairs instead of desks.  Mr. DiDonna announced that Financial Aid night will take place next Tuesday and PSAT exams will be given next Wednesday.</w:t>
            </w:r>
          </w:p>
          <w:p w14:paraId="3931C63F" w14:textId="458F2565" w:rsidR="0055243F" w:rsidRDefault="0055243F"/>
          <w:p w14:paraId="1F9A6A9C" w14:textId="3B8043D7" w:rsidR="0055243F" w:rsidRDefault="0055243F">
            <w:r>
              <w:t xml:space="preserve">Board President Kellenbenz opened the floor to Mrs. Beverly Meagher, Elementary Principal.  Mrs. Meagher announced that </w:t>
            </w:r>
            <w:r w:rsidR="00FC00D4">
              <w:t>Long Table Harvest set up tables outside the entrance for the community to help themselves to healthy food.  Mrs. Meagher announced that the 5</w:t>
            </w:r>
            <w:r w:rsidR="00FC00D4" w:rsidRPr="00FC00D4">
              <w:rPr>
                <w:vertAlign w:val="superscript"/>
              </w:rPr>
              <w:t>th</w:t>
            </w:r>
            <w:r w:rsidR="00FC00D4">
              <w:t xml:space="preserve"> and 6</w:t>
            </w:r>
            <w:r w:rsidR="00FC00D4" w:rsidRPr="00FC00D4">
              <w:rPr>
                <w:vertAlign w:val="superscript"/>
              </w:rPr>
              <w:t>th</w:t>
            </w:r>
            <w:r w:rsidR="00FC00D4">
              <w:t xml:space="preserve"> grade students took a field trip to Albany Pine Bush Reserve.  Mrs. Meagher announced that Welcome Wednesday took place today and the theme for the month is “We Are Kind”.  Mrs. Meagher announced that the kindergarten took a field trip to the Germantown Library and the PreK-4</w:t>
            </w:r>
            <w:r w:rsidR="00FC00D4" w:rsidRPr="00FC00D4">
              <w:rPr>
                <w:vertAlign w:val="superscript"/>
              </w:rPr>
              <w:t>th</w:t>
            </w:r>
            <w:r w:rsidR="00FC00D4">
              <w:t xml:space="preserve"> grade students will be taking a field trip to the Oakie Farm in Germantown on October 21</w:t>
            </w:r>
            <w:r w:rsidR="00FC00D4" w:rsidRPr="00FC00D4">
              <w:rPr>
                <w:vertAlign w:val="superscript"/>
              </w:rPr>
              <w:t>st</w:t>
            </w:r>
            <w:r w:rsidR="00FC00D4">
              <w:t>.  Mrs. Meagher announced that the annual PTSA Halloween party will take place on October 26, 2019.</w:t>
            </w:r>
          </w:p>
          <w:p w14:paraId="42B754CA" w14:textId="0E3CA061" w:rsidR="00FC00D4" w:rsidRDefault="00FC00D4"/>
          <w:p w14:paraId="46E1584B" w14:textId="47EB4C2B" w:rsidR="00FC00D4" w:rsidRDefault="00FC00D4">
            <w:r>
              <w:lastRenderedPageBreak/>
              <w:t>Board President Kellenbenz opened the floor to Mrs. Yvonne Waters, Director of Special Education and PPS.  Mrs. Waters announced that Wellness Day took place on the first half day of school on September 27</w:t>
            </w:r>
            <w:r w:rsidRPr="00FC00D4">
              <w:rPr>
                <w:vertAlign w:val="superscript"/>
              </w:rPr>
              <w:t>th</w:t>
            </w:r>
            <w:r>
              <w:t>.  Some of the activities that took place were: handwriting, rock wall climbing, art through therapy, railroad safety, no cook snacks, relaxation techniques, healthy eating, battle of the belts, steps with Ziggy, crosswalk safety, cafeteria tour, fitness and team building activities.  The elementary students enjoyed this event and next year the Wellness Committee will open the day to the high school students.</w:t>
            </w:r>
          </w:p>
          <w:p w14:paraId="28D5DF85" w14:textId="2FECB940" w:rsidR="00FC00D4" w:rsidRDefault="00FC00D4"/>
          <w:p w14:paraId="278B8E1D" w14:textId="3F943299" w:rsidR="00FC00D4" w:rsidRDefault="00FC00D4">
            <w:r>
              <w:t>Board President Kellenbenz opened the floor to Mr. Dominic Lecce, Social Studies Teacher and Mr. Bill Michell, Special Education Teacher.  Mr. Lecce and Mr. Michell presented the Board of Education with ideas they have for a new club, History Club.  This year it would be a pilot program to see what the interest is for the future.</w:t>
            </w:r>
          </w:p>
          <w:p w14:paraId="1C1D0CAF" w14:textId="192110C2" w:rsidR="00FC00D4" w:rsidRDefault="00FC00D4"/>
          <w:p w14:paraId="3BC2BE97" w14:textId="687B8CAE" w:rsidR="00FC00D4" w:rsidRDefault="00FC00D4">
            <w:r>
              <w:t xml:space="preserve">Board Member Provan made a motion </w:t>
            </w:r>
            <w:r w:rsidR="007678D9">
              <w:t>to approve</w:t>
            </w:r>
            <w:r>
              <w:t xml:space="preserve"> the History Club pilot program, seconded by Board Member Olsson, and carried 5 ayes, 0 noes, and 0 abstentions.</w:t>
            </w:r>
          </w:p>
          <w:p w14:paraId="3F700E2D" w14:textId="48DCAEA3" w:rsidR="00C543E3" w:rsidRDefault="00C543E3"/>
          <w:p w14:paraId="73293BE7" w14:textId="77777777" w:rsidR="00C543E3" w:rsidRDefault="00C543E3" w:rsidP="00C543E3">
            <w:r>
              <w:t>Board President Kellenbenz opened the floor to Superintendent Brown who presented the Board of Education with her Welcome Back Power-Point presentation.</w:t>
            </w:r>
          </w:p>
          <w:p w14:paraId="0FEC03C2" w14:textId="77777777" w:rsidR="00C543E3" w:rsidRDefault="00C543E3" w:rsidP="00C543E3"/>
          <w:p w14:paraId="6C58E03F" w14:textId="77777777" w:rsidR="00C543E3" w:rsidRDefault="00C543E3" w:rsidP="00C543E3">
            <w:r>
              <w:t>Board President Kellenbenz opened the floor to Mrs. Nichole McCollum who presented the Board of Education with the 2019 Data updates.</w:t>
            </w:r>
          </w:p>
          <w:p w14:paraId="5C5928C6" w14:textId="289FC8A0" w:rsidR="00FC00D4" w:rsidRDefault="00FC00D4"/>
          <w:p w14:paraId="7602AED0" w14:textId="20F21E9B" w:rsidR="00FC00D4" w:rsidRDefault="00FC00D4">
            <w:r>
              <w:t>Board President Kellenbenz opened the floor to Public Comment on Agenda Items.  There was none.</w:t>
            </w:r>
          </w:p>
          <w:p w14:paraId="038CD330" w14:textId="4C8E98BA" w:rsidR="00FC00D4" w:rsidRDefault="00FC00D4"/>
          <w:p w14:paraId="3C012413" w14:textId="541CF5CF" w:rsidR="00FC00D4" w:rsidRDefault="00FC00D4">
            <w:r>
              <w:t>Board Member Provan made a motion to approve the following Consent Agenda Items as listed, seconded by Board Member Coons, and carried 5 ayes, 0 noes, and 0 abstentions.</w:t>
            </w:r>
          </w:p>
          <w:p w14:paraId="760EE129" w14:textId="33E0CF5E" w:rsidR="00FC00D4" w:rsidRDefault="00FC00D4"/>
          <w:p w14:paraId="5A008938" w14:textId="77777777" w:rsidR="00FC00D4" w:rsidRDefault="00FC00D4" w:rsidP="00FC00D4">
            <w:pPr>
              <w:rPr>
                <w:bCs/>
              </w:rPr>
            </w:pPr>
            <w:r w:rsidRPr="000D5446">
              <w:rPr>
                <w:bCs/>
                <w:u w:val="single"/>
              </w:rPr>
              <w:t>FINANCIAL</w:t>
            </w:r>
            <w:r>
              <w:rPr>
                <w:bCs/>
              </w:rPr>
              <w:tab/>
            </w:r>
          </w:p>
          <w:p w14:paraId="619D1A55" w14:textId="77777777" w:rsidR="00FC00D4" w:rsidRPr="00F726A3"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Detail Warrant #1 – Fund A General Warrant #1 for 8/1/19-8/31/19</w:t>
            </w:r>
          </w:p>
          <w:p w14:paraId="63082BC8"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Detail Warrant Fund A September Warrant #1 for 9/1/19-9/30/19</w:t>
            </w:r>
          </w:p>
          <w:p w14:paraId="4B848FFE"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Detail Warrant Fund A September General Warrant #2 for 9/1/19-9/30/19</w:t>
            </w:r>
          </w:p>
          <w:p w14:paraId="3794D22C"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Detail Warrant #1 Fund H August Capital Warrant #1 for 8/1/19-8/31/19</w:t>
            </w:r>
          </w:p>
          <w:p w14:paraId="634FC616"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Detail Warrant Fund H September Capital Warrant #1 for 9/1/19-9/30/19</w:t>
            </w:r>
          </w:p>
          <w:p w14:paraId="066F2D9C"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Detail Warrant Fund H September Capital Warrant #2 for 9/1/19-9/30/19</w:t>
            </w:r>
          </w:p>
          <w:p w14:paraId="7235778F"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lastRenderedPageBreak/>
              <w:t>Approve Germantown Extracurricular Account Trial Balance as of July 31, 2019</w:t>
            </w:r>
          </w:p>
          <w:p w14:paraId="0838AA81"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Germantown Extracurricular Account Trial Balance as of August 31, 2019</w:t>
            </w:r>
          </w:p>
          <w:p w14:paraId="00F1CC97"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Germantown Extracurricular Account Trial Balance as of September 30, 2019</w:t>
            </w:r>
          </w:p>
          <w:p w14:paraId="57427965"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rove 30-day emergency contract with Coxsackie Transport, Inc. for $277.00 per day to transport homeless children to Germantown Central School District</w:t>
            </w:r>
          </w:p>
          <w:p w14:paraId="2C380EE8" w14:textId="77777777" w:rsidR="00FC00D4" w:rsidRDefault="00FC00D4" w:rsidP="00FC00D4">
            <w:pPr>
              <w:ind w:left="720"/>
              <w:rPr>
                <w:bCs/>
                <w:u w:val="single"/>
              </w:rPr>
            </w:pPr>
          </w:p>
          <w:p w14:paraId="7DA098D8" w14:textId="77777777" w:rsidR="00FC00D4" w:rsidRDefault="00FC00D4" w:rsidP="00FC00D4">
            <w:pPr>
              <w:rPr>
                <w:bCs/>
              </w:rPr>
            </w:pPr>
            <w:r>
              <w:rPr>
                <w:bCs/>
                <w:u w:val="single"/>
              </w:rPr>
              <w:t>PERSONNEL</w:t>
            </w:r>
          </w:p>
          <w:p w14:paraId="15148A03"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ccept letter of resignation from Karyn Schassler as SADD Advisor for 2019-2020 school year</w:t>
            </w:r>
          </w:p>
          <w:p w14:paraId="4FFF4C29"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Sarah Meyers as SADD Co-Advisor, Stipend $477.84</w:t>
            </w:r>
          </w:p>
          <w:p w14:paraId="1019AE25"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Elena Spence as SADD Co-Advisor, Stipend $477.84</w:t>
            </w:r>
          </w:p>
          <w:p w14:paraId="443A6E79"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Sally Dodge as a Substitute Teaching Assistant (grades PreK-3)</w:t>
            </w:r>
          </w:p>
          <w:p w14:paraId="10ACF82B"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Christina Pudney Girls’ Varsity Basketball Coach, Stipend $4,197.01</w:t>
            </w:r>
          </w:p>
          <w:p w14:paraId="56B945CA"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Kylie Pudney Girls’ JV Basketball Coach, Stipend $3,490.26</w:t>
            </w:r>
          </w:p>
          <w:p w14:paraId="1CB72AC1"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Alison Wimmer Girls’ Modified Basketball Coach, Stipend $1,836.82</w:t>
            </w:r>
          </w:p>
          <w:p w14:paraId="39EFF5D2"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David Comesanas Boys’ Varsity Volleyball Coach, Stipend $4,197.01</w:t>
            </w:r>
          </w:p>
          <w:p w14:paraId="45B64C9C"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Derrick Conte Boys’ Varsity Basketball Coach, Stipend $4,197.01</w:t>
            </w:r>
          </w:p>
          <w:p w14:paraId="7DA5D5E8"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Ryan Broast Boy’s JV Basketball Coach, Stipend $3,490.26</w:t>
            </w:r>
          </w:p>
          <w:p w14:paraId="5E0C324B"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Alex Lent as a Substitute Custodian</w:t>
            </w:r>
          </w:p>
          <w:p w14:paraId="14F261C2"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Tyler Hohensheldt as a Substitute Custodian</w:t>
            </w:r>
          </w:p>
          <w:p w14:paraId="319D0247" w14:textId="77777777" w:rsidR="00FC00D4" w:rsidRDefault="00FC00D4" w:rsidP="00FC00D4">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Collin Messenger as a Substitute Custodian</w:t>
            </w:r>
          </w:p>
          <w:p w14:paraId="6F6D3D79" w14:textId="77777777" w:rsidR="00FC00D4" w:rsidRDefault="00FC00D4" w:rsidP="00D47609">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Jacob Cummings Pit Band Musician Jr/Sr HS Student Production (fall), Stipend $212.24</w:t>
            </w:r>
          </w:p>
          <w:p w14:paraId="4CDC496F" w14:textId="77777777" w:rsidR="00FC00D4" w:rsidRDefault="00FC00D4" w:rsidP="00D47609">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Myra Lutomski Pit Band Musician Jr/Sr HS Student Production (fall), Stipend $212.24</w:t>
            </w:r>
          </w:p>
          <w:p w14:paraId="39FA188B" w14:textId="77777777" w:rsidR="00FC00D4" w:rsidRDefault="00FC00D4" w:rsidP="00D47609">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Kathryn Raftery Pit Band Musician Jr/Sr HS Student Production (fall), Stipend $212.24</w:t>
            </w:r>
          </w:p>
          <w:p w14:paraId="4A8C5194" w14:textId="77777777" w:rsidR="00FC00D4" w:rsidRDefault="00FC00D4" w:rsidP="00D47609">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Appoint Lynne Czajka Pit Band Musician Jr/Sr HS Student Production (fall), Stipend $212.24</w:t>
            </w:r>
          </w:p>
          <w:p w14:paraId="042286BE" w14:textId="77777777" w:rsidR="00FC00D4" w:rsidRPr="003820C0" w:rsidRDefault="00FC00D4" w:rsidP="00D47609">
            <w:pPr>
              <w:pStyle w:val="ListParagraph"/>
              <w:numPr>
                <w:ilvl w:val="0"/>
                <w:numId w:val="24"/>
              </w:numPr>
              <w:rPr>
                <w:rFonts w:ascii="Times New Roman" w:eastAsia="Times New Roman" w:hAnsi="Times New Roman"/>
                <w:bCs/>
                <w:sz w:val="24"/>
                <w:szCs w:val="24"/>
              </w:rPr>
            </w:pPr>
            <w:r>
              <w:rPr>
                <w:rFonts w:ascii="Times New Roman" w:eastAsia="Times New Roman" w:hAnsi="Times New Roman"/>
                <w:bCs/>
                <w:sz w:val="24"/>
                <w:szCs w:val="24"/>
              </w:rPr>
              <w:t xml:space="preserve">Appoint Jonathan Boehme </w:t>
            </w:r>
            <w:r w:rsidRPr="003820C0">
              <w:rPr>
                <w:rFonts w:ascii="Times New Roman" w:hAnsi="Times New Roman"/>
                <w:sz w:val="24"/>
                <w:szCs w:val="24"/>
              </w:rPr>
              <w:t>Title IX Alternate Compliance Officer</w:t>
            </w:r>
          </w:p>
          <w:p w14:paraId="1D1B7A79" w14:textId="0997DC49" w:rsidR="00FC00D4" w:rsidRPr="00C543E3" w:rsidRDefault="00FC00D4" w:rsidP="00C543E3">
            <w:pPr>
              <w:rPr>
                <w:bCs/>
              </w:rPr>
            </w:pPr>
          </w:p>
          <w:p w14:paraId="4A2DA31D" w14:textId="77777777" w:rsidR="00FC00D4" w:rsidRDefault="00FC00D4" w:rsidP="00FC00D4">
            <w:r w:rsidRPr="000D5446">
              <w:rPr>
                <w:u w:val="single"/>
              </w:rPr>
              <w:t xml:space="preserve">APPROVAL </w:t>
            </w:r>
            <w:r w:rsidRPr="006B5261">
              <w:rPr>
                <w:u w:val="single"/>
              </w:rPr>
              <w:t xml:space="preserve">OF </w:t>
            </w:r>
            <w:r w:rsidRPr="00730367">
              <w:rPr>
                <w:u w:val="single"/>
              </w:rPr>
              <w:t>MINUTES</w:t>
            </w:r>
          </w:p>
          <w:p w14:paraId="53D76BB2" w14:textId="77777777" w:rsidR="00FC00D4" w:rsidRDefault="00FC00D4" w:rsidP="00FC00D4">
            <w:pPr>
              <w:pStyle w:val="ListParagraph"/>
              <w:numPr>
                <w:ilvl w:val="0"/>
                <w:numId w:val="24"/>
              </w:numPr>
              <w:rPr>
                <w:rFonts w:ascii="Times New Roman" w:hAnsi="Times New Roman"/>
                <w:bCs/>
                <w:sz w:val="24"/>
                <w:szCs w:val="24"/>
              </w:rPr>
            </w:pPr>
            <w:r w:rsidRPr="00E178A1">
              <w:rPr>
                <w:rFonts w:ascii="Times New Roman" w:hAnsi="Times New Roman"/>
                <w:bCs/>
                <w:sz w:val="24"/>
                <w:szCs w:val="24"/>
              </w:rPr>
              <w:t xml:space="preserve">Approve </w:t>
            </w:r>
            <w:r>
              <w:rPr>
                <w:rFonts w:ascii="Times New Roman" w:hAnsi="Times New Roman"/>
                <w:bCs/>
                <w:sz w:val="24"/>
                <w:szCs w:val="24"/>
              </w:rPr>
              <w:t>September 11, 2019</w:t>
            </w:r>
            <w:r w:rsidRPr="00E178A1">
              <w:rPr>
                <w:rFonts w:ascii="Times New Roman" w:hAnsi="Times New Roman"/>
                <w:bCs/>
                <w:sz w:val="24"/>
                <w:szCs w:val="24"/>
              </w:rPr>
              <w:t xml:space="preserve"> Regular meeting minutes</w:t>
            </w:r>
          </w:p>
          <w:p w14:paraId="0A4B758B" w14:textId="77777777" w:rsidR="00FC00D4" w:rsidRDefault="00FC00D4" w:rsidP="00FC00D4">
            <w:pPr>
              <w:pStyle w:val="ListParagraph"/>
              <w:ind w:left="1080"/>
              <w:rPr>
                <w:rFonts w:ascii="Times New Roman" w:hAnsi="Times New Roman"/>
                <w:bCs/>
                <w:sz w:val="24"/>
                <w:szCs w:val="24"/>
              </w:rPr>
            </w:pPr>
          </w:p>
          <w:p w14:paraId="0BE8FBDD" w14:textId="34D28522" w:rsidR="00FC00D4" w:rsidRDefault="00FC00D4" w:rsidP="00FC00D4">
            <w:pPr>
              <w:ind w:right="-1080"/>
              <w:rPr>
                <w:bCs/>
              </w:rPr>
            </w:pPr>
            <w:r>
              <w:rPr>
                <w:bCs/>
                <w:u w:val="single"/>
              </w:rPr>
              <w:t xml:space="preserve">CURRICULUM &amp; </w:t>
            </w:r>
            <w:r w:rsidRPr="00730367">
              <w:rPr>
                <w:bCs/>
                <w:u w:val="single"/>
              </w:rPr>
              <w:t>INSTRUCTION</w:t>
            </w:r>
          </w:p>
          <w:p w14:paraId="0EBE9EDC" w14:textId="77777777" w:rsidR="00D47609" w:rsidRDefault="00FC00D4" w:rsidP="00FC00D4">
            <w:pPr>
              <w:pStyle w:val="ListParagraph"/>
              <w:numPr>
                <w:ilvl w:val="0"/>
                <w:numId w:val="24"/>
              </w:numPr>
              <w:ind w:right="-1080"/>
              <w:rPr>
                <w:rFonts w:ascii="Times New Roman" w:hAnsi="Times New Roman"/>
                <w:sz w:val="24"/>
                <w:szCs w:val="24"/>
              </w:rPr>
            </w:pPr>
            <w:r w:rsidRPr="00B517EC">
              <w:rPr>
                <w:rFonts w:ascii="Times New Roman" w:hAnsi="Times New Roman"/>
                <w:sz w:val="24"/>
                <w:szCs w:val="24"/>
              </w:rPr>
              <w:t xml:space="preserve">Approve recommendations from the Committee on </w:t>
            </w:r>
          </w:p>
          <w:p w14:paraId="041300C4" w14:textId="70BFF248" w:rsidR="00FC00D4" w:rsidRDefault="00FC00D4" w:rsidP="00D47609">
            <w:pPr>
              <w:pStyle w:val="ListParagraph"/>
              <w:ind w:left="1080" w:right="-1080"/>
              <w:rPr>
                <w:rFonts w:ascii="Times New Roman" w:hAnsi="Times New Roman"/>
                <w:sz w:val="24"/>
                <w:szCs w:val="24"/>
              </w:rPr>
            </w:pPr>
            <w:r w:rsidRPr="00B517EC">
              <w:rPr>
                <w:rFonts w:ascii="Times New Roman" w:hAnsi="Times New Roman"/>
                <w:sz w:val="24"/>
                <w:szCs w:val="24"/>
              </w:rPr>
              <w:lastRenderedPageBreak/>
              <w:t>Special Education</w:t>
            </w:r>
          </w:p>
          <w:p w14:paraId="38266152" w14:textId="451B6AED" w:rsidR="00FC00D4" w:rsidRDefault="00FC00D4" w:rsidP="00FC00D4">
            <w:pPr>
              <w:ind w:right="-1080"/>
            </w:pPr>
          </w:p>
          <w:p w14:paraId="47E1D85E" w14:textId="79ABCA50" w:rsidR="00FC00D4" w:rsidRDefault="00FC00D4" w:rsidP="00FC00D4">
            <w:pPr>
              <w:ind w:right="-1080"/>
            </w:pPr>
            <w:r>
              <w:t xml:space="preserve">Board Member Olsson made a motion to adopt the following </w:t>
            </w:r>
          </w:p>
          <w:p w14:paraId="4E7D5227" w14:textId="3E49D4D0" w:rsidR="00D47609" w:rsidRDefault="007678D9" w:rsidP="00FC00D4">
            <w:pPr>
              <w:ind w:right="-1080"/>
            </w:pPr>
            <w:r>
              <w:t>r</w:t>
            </w:r>
            <w:r w:rsidR="00D47609">
              <w:t xml:space="preserve">esolution, seconded by Board Member Provan, and carried 5 </w:t>
            </w:r>
          </w:p>
          <w:p w14:paraId="11E8DE3C" w14:textId="1C3C4D9C" w:rsidR="00D47609" w:rsidRDefault="00E23AA7" w:rsidP="00FC00D4">
            <w:pPr>
              <w:ind w:right="-1080"/>
            </w:pPr>
            <w:r>
              <w:t>a</w:t>
            </w:r>
            <w:r w:rsidR="00D47609">
              <w:t>yes, 0 noes, and 0 abstentions:</w:t>
            </w:r>
          </w:p>
          <w:p w14:paraId="0B1B8B6D" w14:textId="3AC09DE1" w:rsidR="00D47609" w:rsidRDefault="00D47609" w:rsidP="00FC00D4">
            <w:pPr>
              <w:ind w:right="-1080"/>
            </w:pPr>
          </w:p>
          <w:p w14:paraId="51BC8E56" w14:textId="6FD7EF0E" w:rsidR="00D47609" w:rsidRDefault="00D47609" w:rsidP="00D47609">
            <w:r>
              <w:rPr>
                <w:b/>
              </w:rPr>
              <w:t xml:space="preserve">“BE IT RESOLVED, </w:t>
            </w:r>
            <w:r>
              <w:t xml:space="preserve">that upon the recommendation of the Superintendent of Schools, the Board of Education hereby appoints Deborah Moses as a Keyboard Specialist in the competitive class of the civil service, to serve a 52 week </w:t>
            </w:r>
          </w:p>
          <w:p w14:paraId="19D7989D" w14:textId="1F5A4F1A" w:rsidR="00D47609" w:rsidRDefault="00D47609" w:rsidP="00D47609">
            <w:r>
              <w:t>probationary period commencing on October 18, 2019 and ending October 17, 2020, Step 1, at a salary of $31,711</w:t>
            </w:r>
            <w:r w:rsidRPr="00D47609">
              <w:t>(prorated)</w:t>
            </w:r>
            <w:r>
              <w:t xml:space="preserve"> by reference to the Germantown Support Association (GSA) salary schedule.”</w:t>
            </w:r>
          </w:p>
          <w:p w14:paraId="66994B78" w14:textId="21F12F2F" w:rsidR="00D47609" w:rsidRDefault="00D47609" w:rsidP="00D47609"/>
          <w:p w14:paraId="3CABE9D4" w14:textId="1F6148F3" w:rsidR="00D47609" w:rsidRDefault="00D47609" w:rsidP="00D47609">
            <w:r>
              <w:t xml:space="preserve">Board Member Provan made a motion to adopt the following </w:t>
            </w:r>
          </w:p>
          <w:p w14:paraId="72385004" w14:textId="04BE0EB7" w:rsidR="00D47609" w:rsidRDefault="007678D9" w:rsidP="00D47609">
            <w:r>
              <w:t>r</w:t>
            </w:r>
            <w:r w:rsidR="00D47609">
              <w:t>esolution, seconded by Board Member Olsson, and carried</w:t>
            </w:r>
          </w:p>
          <w:p w14:paraId="10FE76D7" w14:textId="2A038715" w:rsidR="00D47609" w:rsidRDefault="00D47609" w:rsidP="00D47609">
            <w:r>
              <w:t>5 ayes, 0 noes, and 0 abstentions:</w:t>
            </w:r>
          </w:p>
          <w:p w14:paraId="646200E0" w14:textId="1EC87FD2" w:rsidR="00D47609" w:rsidRDefault="00D47609" w:rsidP="00D47609"/>
          <w:p w14:paraId="27E25A11" w14:textId="360A86AF" w:rsidR="00D47609" w:rsidRDefault="00D47609" w:rsidP="00D47609">
            <w:pPr>
              <w:contextualSpacing/>
              <w:rPr>
                <w:bCs/>
              </w:rPr>
            </w:pPr>
            <w:r>
              <w:rPr>
                <w:b/>
              </w:rPr>
              <w:t xml:space="preserve">“BE IT RESOLVED, </w:t>
            </w:r>
            <w:r>
              <w:t xml:space="preserve">that upon the recommendation of the Superintendent of Schools, the Board of Education hereby appoints Devin </w:t>
            </w:r>
            <w:r w:rsidRPr="00D47609">
              <w:t>Jackowski</w:t>
            </w:r>
            <w:r>
              <w:t>, to the 11 month position of School Counselor, in the school counseling and guidance tenure area, possessing a School Counselor Provisional Certificate, to a four (4) year probationary term*, effective October 10, 2019 through October 9, 2023 at an annual salary of $</w:t>
            </w:r>
            <w:r w:rsidRPr="00D47609">
              <w:t>53,259</w:t>
            </w:r>
            <w:r>
              <w:t xml:space="preserve"> (Step 1 $</w:t>
            </w:r>
            <w:r w:rsidRPr="00D47609">
              <w:t>46,802</w:t>
            </w:r>
            <w:r>
              <w:t xml:space="preserve"> + Masters $571 + 60 credits $5,886), prorated, </w:t>
            </w:r>
            <w:r>
              <w:rPr>
                <w:bCs/>
              </w:rPr>
              <w:t>with additional compensation to be paid in accordance with the terms of a Letter of Agreement dated April 11, 2006 between the District and the GTA.</w:t>
            </w:r>
          </w:p>
          <w:p w14:paraId="4A86F24E" w14:textId="70522832" w:rsidR="007678D9" w:rsidRDefault="007678D9" w:rsidP="00D47609">
            <w:pPr>
              <w:pStyle w:val="BodyTextIndent"/>
              <w:ind w:left="0"/>
              <w:contextualSpacing/>
              <w:rPr>
                <w:rFonts w:ascii="Times New Roman" w:hAnsi="Times New Roman" w:cs="Times New Roman"/>
                <w:sz w:val="24"/>
                <w:szCs w:val="24"/>
              </w:rPr>
            </w:pPr>
          </w:p>
          <w:p w14:paraId="4AD3401F" w14:textId="42790362" w:rsidR="00D47609" w:rsidRDefault="00D47609" w:rsidP="00D4760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In order to be granted tenure, a classroom teacher must receive overall annual professional performance review ratings pursuant to Education Law §3012-d of either effective or highly effective in at least three (3) of the four (4) preceding years.  Further, if the classroom teacher receives an ineffective overall APPR rating in the final year of the probationary period, he shall not be eligible for tenure at that time, in which case the Board of Education, in its discretion, may extend the classroom teacher’s probationary term for an additional year.”</w:t>
            </w:r>
          </w:p>
          <w:p w14:paraId="3783A5FC" w14:textId="77777777" w:rsidR="007678D9" w:rsidRDefault="007678D9" w:rsidP="00D47609">
            <w:pPr>
              <w:pStyle w:val="BodyTextIndent"/>
              <w:ind w:left="0"/>
              <w:contextualSpacing/>
              <w:rPr>
                <w:rFonts w:ascii="Times New Roman" w:hAnsi="Times New Roman" w:cs="Times New Roman"/>
                <w:sz w:val="24"/>
                <w:szCs w:val="24"/>
              </w:rPr>
            </w:pPr>
          </w:p>
          <w:p w14:paraId="27197561" w14:textId="29650B97" w:rsidR="00D47609" w:rsidRDefault="00D47609" w:rsidP="00D4760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Coons made a motion to adopt the following </w:t>
            </w:r>
          </w:p>
          <w:p w14:paraId="247A7A25" w14:textId="30CADF09" w:rsidR="00D47609" w:rsidRDefault="007678D9" w:rsidP="00D4760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r</w:t>
            </w:r>
            <w:r w:rsidR="00D47609">
              <w:rPr>
                <w:rFonts w:ascii="Times New Roman" w:hAnsi="Times New Roman" w:cs="Times New Roman"/>
                <w:sz w:val="24"/>
                <w:szCs w:val="24"/>
              </w:rPr>
              <w:t>esolution, seconded by Board Member Olsson, and carried</w:t>
            </w:r>
          </w:p>
          <w:p w14:paraId="09D756C5" w14:textId="7CDE4796" w:rsidR="00D47609" w:rsidRDefault="00D47609" w:rsidP="00D4760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5 ayes, 0 noes, and 0 abstentions:</w:t>
            </w:r>
          </w:p>
          <w:p w14:paraId="766D44DE" w14:textId="58F7F0C2" w:rsidR="00D47609" w:rsidRDefault="00D47609" w:rsidP="00D47609">
            <w:pPr>
              <w:pStyle w:val="BodyTextIndent"/>
              <w:ind w:left="0"/>
              <w:contextualSpacing/>
              <w:rPr>
                <w:rFonts w:ascii="Times New Roman" w:hAnsi="Times New Roman" w:cs="Times New Roman"/>
                <w:sz w:val="24"/>
                <w:szCs w:val="24"/>
              </w:rPr>
            </w:pPr>
          </w:p>
          <w:p w14:paraId="2B31FBDA" w14:textId="099EF049" w:rsidR="00D47609" w:rsidRDefault="00D47609" w:rsidP="00D47609">
            <w:r>
              <w:rPr>
                <w:b/>
              </w:rPr>
              <w:t xml:space="preserve">“BE IT RESOLVED, </w:t>
            </w:r>
            <w:r>
              <w:t xml:space="preserve">that the Germantown Central School District, Location Code: 71001 hereby establishes a Standard Work Day and Reporting Resolution form RS 2417-A for elected and appointed officials Linda Anderson, District Clerk, and Diane Palazzo, District Treasurer, and will report their days worked to </w:t>
            </w:r>
            <w:r>
              <w:lastRenderedPageBreak/>
              <w:t>the New York State and Local Employees’ Retirement System based on the time keeping system records or the record of activities maintained and submitted by this official to the clerk of this body.”</w:t>
            </w:r>
          </w:p>
          <w:p w14:paraId="3174E993" w14:textId="6D318A0F" w:rsidR="00D47609" w:rsidRDefault="00D47609" w:rsidP="00D47609"/>
          <w:p w14:paraId="208A639A" w14:textId="743A10DC" w:rsidR="00D47609" w:rsidRDefault="00D47609" w:rsidP="00D47609">
            <w:r>
              <w:t>Board Member Coons made a motion to adopt the following</w:t>
            </w:r>
          </w:p>
          <w:p w14:paraId="72A5B4B7" w14:textId="1142FAEF" w:rsidR="00D47609" w:rsidRDefault="007678D9" w:rsidP="00D47609">
            <w:r>
              <w:t>r</w:t>
            </w:r>
            <w:r w:rsidR="00D47609">
              <w:t>esolution, seconded by Board Member Olsson, and carried</w:t>
            </w:r>
          </w:p>
          <w:p w14:paraId="5E93BCCE" w14:textId="2ED63672" w:rsidR="00D47609" w:rsidRDefault="00D47609" w:rsidP="00D47609">
            <w:r>
              <w:t>5 ayes, 0 noes, and 0 abstentions:</w:t>
            </w:r>
          </w:p>
          <w:p w14:paraId="6AF37546" w14:textId="18E6F1AC" w:rsidR="00D47609" w:rsidRDefault="00D47609" w:rsidP="00D47609"/>
          <w:p w14:paraId="631F659D" w14:textId="35694E04" w:rsidR="00D47609" w:rsidRDefault="00D47609" w:rsidP="00D47609">
            <w:r>
              <w:rPr>
                <w:b/>
              </w:rPr>
              <w:t xml:space="preserve">“BE IT RESOLVED, </w:t>
            </w:r>
            <w:r>
              <w:t>that the Germantown Central School District, Location Code 71001 hereby establishes a Standard Work Day Resolution form RS 2418 for its employees and will report days worked to the New York State and Local Employees’ Retirement System based on the time keeping system or the record of activities maintained and submitted by these members to the clerk of this body.”</w:t>
            </w:r>
          </w:p>
          <w:p w14:paraId="23E2D07D" w14:textId="4F650781" w:rsidR="00D47609" w:rsidRDefault="00D47609" w:rsidP="00D47609"/>
          <w:p w14:paraId="71DDAD43" w14:textId="213AE134" w:rsidR="00D47609" w:rsidRDefault="00D47609" w:rsidP="00D47609">
            <w:r>
              <w:t>Board President Kellenbenz opened the floor to Public Comment</w:t>
            </w:r>
          </w:p>
          <w:p w14:paraId="6ADE3DFD" w14:textId="7746EFFF" w:rsidR="00D47609" w:rsidRDefault="00E23AA7" w:rsidP="00D47609">
            <w:r>
              <w:t>o</w:t>
            </w:r>
            <w:r w:rsidR="00D47609">
              <w:t>n Non-Agenda Items.  Superintendent Brown informed the</w:t>
            </w:r>
          </w:p>
          <w:p w14:paraId="30394B32" w14:textId="23133ED7" w:rsidR="00D47609" w:rsidRDefault="00D47609" w:rsidP="00D47609">
            <w:r>
              <w:t>Board of Education that a Special meeting was needed for the</w:t>
            </w:r>
          </w:p>
          <w:p w14:paraId="2E07707F" w14:textId="76A8D87A" w:rsidR="00D47609" w:rsidRDefault="007678D9" w:rsidP="00D47609">
            <w:r>
              <w:t>b</w:t>
            </w:r>
            <w:r w:rsidR="00D47609">
              <w:t xml:space="preserve">eginning of November.  It was decided that the Special </w:t>
            </w:r>
          </w:p>
          <w:p w14:paraId="05F2BE21" w14:textId="5378C9C5" w:rsidR="00D47609" w:rsidRDefault="007678D9" w:rsidP="00D47609">
            <w:r>
              <w:t>m</w:t>
            </w:r>
            <w:r w:rsidR="00D47609">
              <w:t xml:space="preserve">eeting of the Board of Education would be held Monday, </w:t>
            </w:r>
            <w:r w:rsidR="00D47609">
              <w:br/>
              <w:t>November 4, 2019 at 6:30 p.m.</w:t>
            </w:r>
          </w:p>
          <w:p w14:paraId="42FA900C" w14:textId="2174F0F5" w:rsidR="00D47609" w:rsidRDefault="00D47609" w:rsidP="00D47609"/>
          <w:p w14:paraId="1E4C9D41" w14:textId="1D812461" w:rsidR="00D47609" w:rsidRDefault="00D47609" w:rsidP="00D47609">
            <w:r>
              <w:t>Board Member Coons made a motion to enter into a Proposed</w:t>
            </w:r>
          </w:p>
          <w:p w14:paraId="7E5D5834" w14:textId="23FAC008" w:rsidR="00D47609" w:rsidRDefault="00D47609" w:rsidP="00D47609">
            <w:r>
              <w:t xml:space="preserve">Executive Session at 8:11 p.m., for the purpose of discussing </w:t>
            </w:r>
          </w:p>
          <w:p w14:paraId="65A5CAA5" w14:textId="512AE284" w:rsidR="00D47609" w:rsidRDefault="007678D9" w:rsidP="00D47609">
            <w:r>
              <w:t>t</w:t>
            </w:r>
            <w:r w:rsidR="00D47609">
              <w:t>he employment history of particular individuals and</w:t>
            </w:r>
          </w:p>
          <w:p w14:paraId="0E03E320" w14:textId="53079382" w:rsidR="00D47609" w:rsidRDefault="00D47609" w:rsidP="00D47609">
            <w:r>
              <w:t>Collective Negotiations (GSA), seconded by Board Member</w:t>
            </w:r>
          </w:p>
          <w:p w14:paraId="64B2B77E" w14:textId="408C1CB5" w:rsidR="00D47609" w:rsidRDefault="00D47609" w:rsidP="00D47609">
            <w:r>
              <w:t>Provan, and carried 5 ayes, 0 noes, and 0 abstentions.</w:t>
            </w:r>
          </w:p>
          <w:p w14:paraId="5A362DD5" w14:textId="6B893BAA" w:rsidR="00D47609" w:rsidRDefault="00D47609" w:rsidP="00D47609"/>
          <w:p w14:paraId="0AC2C932" w14:textId="3ACB86EA" w:rsidR="00D47609" w:rsidRDefault="00D47609" w:rsidP="00D47609">
            <w:r>
              <w:t>Board Member Coons made a motion to adjourn Executive</w:t>
            </w:r>
          </w:p>
          <w:p w14:paraId="2D03976D" w14:textId="0E4274D2" w:rsidR="00D47609" w:rsidRDefault="00D47609" w:rsidP="00D47609">
            <w:r>
              <w:t>Session at 9:25 p.m., seconded by Board Member Provan, and</w:t>
            </w:r>
          </w:p>
          <w:p w14:paraId="26885F47" w14:textId="78722C3C" w:rsidR="00D47609" w:rsidRDefault="007678D9" w:rsidP="00D47609">
            <w:r>
              <w:t>c</w:t>
            </w:r>
            <w:r w:rsidR="00D47609">
              <w:t>arried 5 ayes, 0 noes, and 0 abstentions.</w:t>
            </w:r>
          </w:p>
          <w:p w14:paraId="2A7CDD6E" w14:textId="13478780" w:rsidR="00C543E3" w:rsidRDefault="00C543E3" w:rsidP="00D47609"/>
          <w:p w14:paraId="3A25F85E" w14:textId="04A5283C" w:rsidR="00C543E3" w:rsidRDefault="00C543E3" w:rsidP="00D47609">
            <w:r>
              <w:t>Board Member Coons made a motion to re-enter the regular meeting of the Board of Education at 9:27 p.m., seconded by Board Member Olsson, and carried 5 ayes, 0 noes, and 0 abstentions.</w:t>
            </w:r>
          </w:p>
          <w:p w14:paraId="279EC130" w14:textId="10660D3B" w:rsidR="00D47609" w:rsidRDefault="00D47609" w:rsidP="00D47609"/>
          <w:p w14:paraId="36164C27" w14:textId="566D8233" w:rsidR="00D47609" w:rsidRDefault="00D47609" w:rsidP="00D47609">
            <w:r>
              <w:t>Board Member Coons made a motion to adopt the following</w:t>
            </w:r>
          </w:p>
          <w:p w14:paraId="4228D417" w14:textId="55281ED6" w:rsidR="00D47609" w:rsidRDefault="007678D9" w:rsidP="00D47609">
            <w:r>
              <w:t>r</w:t>
            </w:r>
            <w:r w:rsidR="00D47609">
              <w:t>esolution, seconded by Board Member Olsson, and carried</w:t>
            </w:r>
          </w:p>
          <w:p w14:paraId="61FEDCA7" w14:textId="4A4F289A" w:rsidR="00D47609" w:rsidRDefault="00D47609" w:rsidP="00D47609">
            <w:r>
              <w:t>5 ayes, 0 noes, and 0 abstentions:</w:t>
            </w:r>
          </w:p>
          <w:p w14:paraId="59D56D64" w14:textId="77777777" w:rsidR="00C543E3" w:rsidRDefault="00C543E3" w:rsidP="00D47609"/>
          <w:p w14:paraId="110E95A1" w14:textId="539C016D" w:rsidR="00D47609" w:rsidRDefault="00D47609" w:rsidP="00D47609">
            <w:r>
              <w:rPr>
                <w:b/>
              </w:rPr>
              <w:t xml:space="preserve">“BE IT RESOLVED, </w:t>
            </w:r>
            <w:r>
              <w:t xml:space="preserve">that the Board of Education hereby </w:t>
            </w:r>
          </w:p>
          <w:p w14:paraId="22EF91D5" w14:textId="26604807" w:rsidR="00D47609" w:rsidRDefault="007678D9" w:rsidP="00D47609">
            <w:r>
              <w:t>a</w:t>
            </w:r>
            <w:r w:rsidR="00D47609">
              <w:t xml:space="preserve">pproves the terms of a Supplemental Memorandum of </w:t>
            </w:r>
          </w:p>
          <w:p w14:paraId="6E27D6E6" w14:textId="753B176F" w:rsidR="00D47609" w:rsidRDefault="00D47609" w:rsidP="00D47609">
            <w:r>
              <w:t>Agreement (“SMOA”) between the District and the</w:t>
            </w:r>
          </w:p>
          <w:p w14:paraId="76FEE4DF" w14:textId="542F2703" w:rsidR="00D47609" w:rsidRDefault="00D47609" w:rsidP="00D47609">
            <w:r>
              <w:t>Germantown Support Association dated October 9, 2019,</w:t>
            </w:r>
          </w:p>
          <w:p w14:paraId="2FF88A70" w14:textId="1D99618D" w:rsidR="00D47609" w:rsidRDefault="007678D9" w:rsidP="00D47609">
            <w:r>
              <w:t>r</w:t>
            </w:r>
            <w:r w:rsidR="00D47609">
              <w:t xml:space="preserve">egarding compensation for full-time school nurses.  A copy </w:t>
            </w:r>
          </w:p>
          <w:p w14:paraId="4986CE8D" w14:textId="4D5FFB0F" w:rsidR="00D47609" w:rsidRDefault="007678D9" w:rsidP="00D47609">
            <w:r>
              <w:t>o</w:t>
            </w:r>
            <w:r w:rsidR="00D47609">
              <w:t>f said SMOA, as presented to the Board at this meeting, shall</w:t>
            </w:r>
          </w:p>
          <w:p w14:paraId="45B26AB5" w14:textId="29B49C21" w:rsidR="00D47609" w:rsidRDefault="007678D9" w:rsidP="00D47609">
            <w:r>
              <w:t>b</w:t>
            </w:r>
            <w:r w:rsidR="00D47609">
              <w:t>e incorporated by reference within the minutes of this meeting.”</w:t>
            </w:r>
          </w:p>
          <w:p w14:paraId="325B3B6B" w14:textId="71033DDA" w:rsidR="00D47609" w:rsidRDefault="00D47609" w:rsidP="00D47609"/>
          <w:p w14:paraId="2468C710" w14:textId="50365AC9" w:rsidR="00D47609" w:rsidRDefault="00C543E3" w:rsidP="00D47609">
            <w:r>
              <w:lastRenderedPageBreak/>
              <w:t>Board Member Provan made a motion to adopt the following resolution, seconded by Board Member Olsson, and carried 5 ayes, 0 noes, and 0 abstentions.</w:t>
            </w:r>
          </w:p>
          <w:p w14:paraId="5045AFA7" w14:textId="1C708352" w:rsidR="00C543E3" w:rsidRDefault="00C543E3" w:rsidP="00D47609"/>
          <w:p w14:paraId="236A989D" w14:textId="3C2C1945" w:rsidR="00C543E3" w:rsidRDefault="00C543E3" w:rsidP="00D47609">
            <w:r>
              <w:rPr>
                <w:b/>
              </w:rPr>
              <w:t xml:space="preserve">“BE IT RESOLVED, </w:t>
            </w:r>
            <w:r>
              <w:t>that the Board of Education of the Germantown Central School District hereby approves the recommendation of the Superintendent to appoint Kara Wager to a full-time RN School Nurse position, Step 1, at a salary of $37,825 (prorated) with a probationary period beginning October 28, 2019 through October 27, 20</w:t>
            </w:r>
            <w:r w:rsidR="00FA7F66">
              <w:t>20</w:t>
            </w:r>
            <w:bookmarkStart w:id="0" w:name="_GoBack"/>
            <w:bookmarkEnd w:id="0"/>
            <w:r>
              <w:t>.”</w:t>
            </w:r>
          </w:p>
          <w:p w14:paraId="67F17365" w14:textId="34E4C7CD" w:rsidR="00C543E3" w:rsidRDefault="00C543E3" w:rsidP="00D47609"/>
          <w:p w14:paraId="47D1E2B5" w14:textId="4C82ECED" w:rsidR="00C543E3" w:rsidRDefault="00C543E3" w:rsidP="00D47609">
            <w:r>
              <w:t>Board Member Olsson made a motion to appoint Kara Wager as Health Coordinator, seconded by Board Member Coons, and carried 5 ayes, 0 noes, and 0 abstentions.</w:t>
            </w:r>
          </w:p>
          <w:p w14:paraId="55C82BB2" w14:textId="7B411F35" w:rsidR="00C543E3" w:rsidRDefault="00C543E3" w:rsidP="00D47609"/>
          <w:p w14:paraId="0C572267" w14:textId="0717B2B0" w:rsidR="00C543E3" w:rsidRPr="00C543E3" w:rsidRDefault="00C543E3" w:rsidP="00D47609">
            <w:r>
              <w:t>Board Member Coons made a motion to adjourn the regular meeting of the Board of Education at 9:30 p.m., seconded by Board Member Olsson, and carried 5 ayes, 0 noes, and 0 abstentions.</w:t>
            </w:r>
          </w:p>
          <w:p w14:paraId="036134FC" w14:textId="56CBE51A" w:rsidR="0055243F" w:rsidRDefault="0055243F"/>
          <w:p w14:paraId="63EB198A" w14:textId="7CFC2BB0" w:rsidR="00C543E3" w:rsidRDefault="00396C1E">
            <w:r>
              <w:t>Respectfully submitted,</w:t>
            </w:r>
          </w:p>
          <w:p w14:paraId="7124F52C" w14:textId="31DE8B1A" w:rsidR="00396C1E" w:rsidRDefault="00396C1E"/>
          <w:p w14:paraId="3BFF3D4F" w14:textId="222023CE" w:rsidR="00396C1E" w:rsidRDefault="00396C1E"/>
          <w:p w14:paraId="460A50F4" w14:textId="14D0868C" w:rsidR="00396C1E" w:rsidRDefault="00396C1E"/>
          <w:p w14:paraId="1EC65D89" w14:textId="77777777" w:rsidR="00396C1E" w:rsidRDefault="00396C1E"/>
          <w:p w14:paraId="566B9E8B" w14:textId="21045A28" w:rsidR="001E3FA8" w:rsidRDefault="003F627D">
            <w:r>
              <w:t>Linda Anderson</w:t>
            </w:r>
          </w:p>
          <w:p w14:paraId="29AD521E" w14:textId="162EC629" w:rsidR="001E3FA8" w:rsidRDefault="003F627D">
            <w:r>
              <w:t>District Clerk</w:t>
            </w:r>
          </w:p>
        </w:tc>
        <w:tc>
          <w:tcPr>
            <w:tcW w:w="3967" w:type="dxa"/>
          </w:tcPr>
          <w:p w14:paraId="4E5857E5" w14:textId="77777777" w:rsidR="002F70BD" w:rsidRDefault="00C543E3" w:rsidP="003F627D">
            <w:pPr>
              <w:rPr>
                <w:b/>
                <w:bCs/>
                <w:sz w:val="28"/>
              </w:rPr>
            </w:pPr>
            <w:r>
              <w:rPr>
                <w:b/>
                <w:bCs/>
                <w:sz w:val="28"/>
              </w:rPr>
              <w:lastRenderedPageBreak/>
              <w:t>AMEND AGENDA</w:t>
            </w:r>
          </w:p>
          <w:p w14:paraId="23BC0974" w14:textId="77777777" w:rsidR="00C543E3" w:rsidRDefault="00C543E3" w:rsidP="003F627D">
            <w:pPr>
              <w:rPr>
                <w:b/>
                <w:bCs/>
                <w:sz w:val="28"/>
              </w:rPr>
            </w:pPr>
          </w:p>
          <w:p w14:paraId="093AFA3D" w14:textId="77777777" w:rsidR="00C543E3" w:rsidRDefault="00C543E3" w:rsidP="003F627D">
            <w:pPr>
              <w:rPr>
                <w:b/>
                <w:bCs/>
                <w:sz w:val="28"/>
              </w:rPr>
            </w:pPr>
          </w:p>
          <w:p w14:paraId="026E0668" w14:textId="77777777" w:rsidR="00C543E3" w:rsidRDefault="00C543E3" w:rsidP="003F627D">
            <w:pPr>
              <w:rPr>
                <w:b/>
                <w:bCs/>
                <w:sz w:val="28"/>
              </w:rPr>
            </w:pPr>
          </w:p>
          <w:p w14:paraId="411E5204" w14:textId="77777777" w:rsidR="00C543E3" w:rsidRDefault="00C543E3" w:rsidP="003F627D">
            <w:pPr>
              <w:rPr>
                <w:b/>
                <w:bCs/>
                <w:sz w:val="28"/>
              </w:rPr>
            </w:pPr>
          </w:p>
          <w:p w14:paraId="2122C3E0" w14:textId="77777777" w:rsidR="00C543E3" w:rsidRDefault="00C543E3" w:rsidP="003F627D">
            <w:pPr>
              <w:rPr>
                <w:b/>
                <w:bCs/>
                <w:sz w:val="28"/>
              </w:rPr>
            </w:pPr>
          </w:p>
          <w:p w14:paraId="0647957F" w14:textId="77777777" w:rsidR="00C543E3" w:rsidRDefault="00C543E3" w:rsidP="003F627D">
            <w:pPr>
              <w:rPr>
                <w:b/>
                <w:bCs/>
                <w:sz w:val="28"/>
              </w:rPr>
            </w:pPr>
          </w:p>
          <w:p w14:paraId="5A14F207" w14:textId="77777777" w:rsidR="00C543E3" w:rsidRDefault="00C543E3" w:rsidP="003F627D">
            <w:pPr>
              <w:rPr>
                <w:b/>
                <w:bCs/>
                <w:sz w:val="28"/>
              </w:rPr>
            </w:pPr>
            <w:r>
              <w:rPr>
                <w:b/>
                <w:bCs/>
                <w:sz w:val="28"/>
              </w:rPr>
              <w:t>ACKNOWLEDGEMENTS</w:t>
            </w:r>
          </w:p>
          <w:p w14:paraId="428701D0" w14:textId="77777777" w:rsidR="00C543E3" w:rsidRDefault="00C543E3" w:rsidP="003F627D">
            <w:pPr>
              <w:rPr>
                <w:b/>
                <w:bCs/>
                <w:sz w:val="28"/>
              </w:rPr>
            </w:pPr>
          </w:p>
          <w:p w14:paraId="2716B7CD" w14:textId="77777777" w:rsidR="00C543E3" w:rsidRDefault="00C543E3" w:rsidP="003F627D">
            <w:pPr>
              <w:rPr>
                <w:b/>
                <w:bCs/>
                <w:sz w:val="28"/>
              </w:rPr>
            </w:pPr>
          </w:p>
          <w:p w14:paraId="6F981298" w14:textId="77777777" w:rsidR="00C543E3" w:rsidRDefault="00C543E3" w:rsidP="003F627D">
            <w:pPr>
              <w:rPr>
                <w:b/>
                <w:bCs/>
                <w:sz w:val="28"/>
              </w:rPr>
            </w:pPr>
          </w:p>
          <w:p w14:paraId="1867AD35" w14:textId="77777777" w:rsidR="00C543E3" w:rsidRDefault="00C543E3" w:rsidP="003F627D">
            <w:pPr>
              <w:rPr>
                <w:b/>
                <w:bCs/>
                <w:sz w:val="28"/>
              </w:rPr>
            </w:pPr>
          </w:p>
          <w:p w14:paraId="4C257DD1" w14:textId="77777777" w:rsidR="00C543E3" w:rsidRDefault="00C543E3" w:rsidP="003F627D">
            <w:pPr>
              <w:rPr>
                <w:b/>
                <w:bCs/>
                <w:sz w:val="28"/>
              </w:rPr>
            </w:pPr>
          </w:p>
          <w:p w14:paraId="42D70ECC" w14:textId="77777777" w:rsidR="00C543E3" w:rsidRDefault="00C543E3" w:rsidP="003F627D">
            <w:pPr>
              <w:rPr>
                <w:b/>
                <w:bCs/>
                <w:sz w:val="28"/>
              </w:rPr>
            </w:pPr>
          </w:p>
          <w:p w14:paraId="1DAFFCF6" w14:textId="77777777" w:rsidR="00C543E3" w:rsidRDefault="00C543E3" w:rsidP="003F627D">
            <w:pPr>
              <w:rPr>
                <w:b/>
                <w:bCs/>
                <w:sz w:val="28"/>
              </w:rPr>
            </w:pPr>
          </w:p>
          <w:p w14:paraId="199BE710" w14:textId="77777777" w:rsidR="00C543E3" w:rsidRDefault="00C543E3" w:rsidP="003F627D">
            <w:pPr>
              <w:rPr>
                <w:b/>
                <w:bCs/>
                <w:sz w:val="28"/>
              </w:rPr>
            </w:pPr>
          </w:p>
          <w:p w14:paraId="3DFD9CDF" w14:textId="77777777" w:rsidR="00C543E3" w:rsidRDefault="00C543E3" w:rsidP="003F627D">
            <w:pPr>
              <w:rPr>
                <w:b/>
                <w:bCs/>
                <w:sz w:val="28"/>
              </w:rPr>
            </w:pPr>
          </w:p>
          <w:p w14:paraId="2379E2BA" w14:textId="77777777" w:rsidR="00C543E3" w:rsidRDefault="00C543E3" w:rsidP="003F627D">
            <w:pPr>
              <w:rPr>
                <w:b/>
                <w:bCs/>
                <w:sz w:val="28"/>
              </w:rPr>
            </w:pPr>
          </w:p>
          <w:p w14:paraId="73FC4D96" w14:textId="77777777" w:rsidR="00C543E3" w:rsidRDefault="00C543E3" w:rsidP="003F627D">
            <w:pPr>
              <w:rPr>
                <w:b/>
                <w:bCs/>
                <w:sz w:val="28"/>
              </w:rPr>
            </w:pPr>
          </w:p>
          <w:p w14:paraId="04EFDBCA" w14:textId="77777777" w:rsidR="00C543E3" w:rsidRDefault="00C543E3" w:rsidP="003F627D">
            <w:pPr>
              <w:rPr>
                <w:b/>
                <w:bCs/>
                <w:sz w:val="28"/>
              </w:rPr>
            </w:pPr>
          </w:p>
          <w:p w14:paraId="364DE111" w14:textId="77777777" w:rsidR="00C543E3" w:rsidRDefault="00C543E3" w:rsidP="003F627D">
            <w:pPr>
              <w:rPr>
                <w:b/>
                <w:bCs/>
                <w:sz w:val="28"/>
              </w:rPr>
            </w:pPr>
          </w:p>
          <w:p w14:paraId="38B61CFB" w14:textId="77777777" w:rsidR="00C543E3" w:rsidRDefault="00C543E3" w:rsidP="003F627D">
            <w:pPr>
              <w:rPr>
                <w:b/>
                <w:bCs/>
                <w:sz w:val="28"/>
              </w:rPr>
            </w:pPr>
          </w:p>
          <w:p w14:paraId="55310BD2" w14:textId="77777777" w:rsidR="00C543E3" w:rsidRDefault="00C543E3" w:rsidP="003F627D">
            <w:pPr>
              <w:rPr>
                <w:b/>
                <w:bCs/>
                <w:sz w:val="28"/>
              </w:rPr>
            </w:pPr>
          </w:p>
          <w:p w14:paraId="5C42ED4C" w14:textId="77777777" w:rsidR="00C543E3" w:rsidRDefault="00C543E3" w:rsidP="003F627D">
            <w:pPr>
              <w:rPr>
                <w:b/>
                <w:bCs/>
                <w:sz w:val="28"/>
              </w:rPr>
            </w:pPr>
          </w:p>
          <w:p w14:paraId="399EBE84" w14:textId="77777777" w:rsidR="00C543E3" w:rsidRDefault="00C543E3" w:rsidP="003F627D">
            <w:pPr>
              <w:rPr>
                <w:b/>
                <w:bCs/>
                <w:sz w:val="28"/>
              </w:rPr>
            </w:pPr>
          </w:p>
          <w:p w14:paraId="013F1821" w14:textId="77777777" w:rsidR="00C543E3" w:rsidRDefault="00C543E3" w:rsidP="003F627D">
            <w:pPr>
              <w:rPr>
                <w:b/>
                <w:bCs/>
                <w:sz w:val="28"/>
              </w:rPr>
            </w:pPr>
          </w:p>
          <w:p w14:paraId="0322941E" w14:textId="77777777" w:rsidR="00C543E3" w:rsidRDefault="00C543E3" w:rsidP="003F627D">
            <w:pPr>
              <w:rPr>
                <w:b/>
                <w:bCs/>
                <w:sz w:val="28"/>
              </w:rPr>
            </w:pPr>
          </w:p>
          <w:p w14:paraId="694CFA3C" w14:textId="77777777" w:rsidR="00C543E3" w:rsidRDefault="00C543E3" w:rsidP="003F627D">
            <w:pPr>
              <w:rPr>
                <w:b/>
                <w:bCs/>
                <w:sz w:val="28"/>
              </w:rPr>
            </w:pPr>
          </w:p>
          <w:p w14:paraId="3A4269E5" w14:textId="77777777" w:rsidR="00C543E3" w:rsidRDefault="00C543E3" w:rsidP="003F627D">
            <w:pPr>
              <w:rPr>
                <w:b/>
                <w:bCs/>
                <w:sz w:val="28"/>
              </w:rPr>
            </w:pPr>
          </w:p>
          <w:p w14:paraId="14C3DC8B" w14:textId="77777777" w:rsidR="00C543E3" w:rsidRDefault="00C543E3" w:rsidP="003F627D">
            <w:pPr>
              <w:rPr>
                <w:b/>
                <w:bCs/>
                <w:sz w:val="28"/>
              </w:rPr>
            </w:pPr>
          </w:p>
          <w:p w14:paraId="7CA93D19" w14:textId="77777777" w:rsidR="00C543E3" w:rsidRDefault="00C543E3" w:rsidP="003F627D">
            <w:pPr>
              <w:rPr>
                <w:b/>
                <w:bCs/>
                <w:sz w:val="28"/>
              </w:rPr>
            </w:pPr>
          </w:p>
          <w:p w14:paraId="426E2A79" w14:textId="77777777" w:rsidR="00C543E3" w:rsidRDefault="00C543E3" w:rsidP="003F627D">
            <w:pPr>
              <w:rPr>
                <w:b/>
                <w:bCs/>
                <w:sz w:val="28"/>
              </w:rPr>
            </w:pPr>
          </w:p>
          <w:p w14:paraId="5F13509A" w14:textId="77777777" w:rsidR="00C543E3" w:rsidRDefault="00C543E3" w:rsidP="003F627D">
            <w:pPr>
              <w:rPr>
                <w:b/>
                <w:bCs/>
                <w:sz w:val="28"/>
              </w:rPr>
            </w:pPr>
          </w:p>
          <w:p w14:paraId="68E7086B" w14:textId="77777777" w:rsidR="00C543E3" w:rsidRDefault="00C543E3" w:rsidP="003F627D">
            <w:pPr>
              <w:rPr>
                <w:b/>
                <w:bCs/>
                <w:sz w:val="28"/>
              </w:rPr>
            </w:pPr>
          </w:p>
          <w:p w14:paraId="24D8ACC9" w14:textId="77777777" w:rsidR="00C543E3" w:rsidRDefault="00C543E3" w:rsidP="003F627D">
            <w:pPr>
              <w:rPr>
                <w:b/>
                <w:bCs/>
                <w:sz w:val="28"/>
              </w:rPr>
            </w:pPr>
          </w:p>
          <w:p w14:paraId="10622AE1" w14:textId="77777777" w:rsidR="00C543E3" w:rsidRDefault="00C543E3" w:rsidP="003F627D">
            <w:pPr>
              <w:rPr>
                <w:b/>
                <w:bCs/>
                <w:sz w:val="28"/>
              </w:rPr>
            </w:pPr>
          </w:p>
          <w:p w14:paraId="0E10A451" w14:textId="77777777" w:rsidR="00C543E3" w:rsidRDefault="00C543E3" w:rsidP="003F627D">
            <w:pPr>
              <w:rPr>
                <w:b/>
                <w:bCs/>
                <w:sz w:val="28"/>
              </w:rPr>
            </w:pPr>
          </w:p>
          <w:p w14:paraId="51FB9EA7" w14:textId="77777777" w:rsidR="00C543E3" w:rsidRDefault="00C543E3" w:rsidP="003F627D">
            <w:pPr>
              <w:rPr>
                <w:b/>
                <w:bCs/>
                <w:sz w:val="28"/>
              </w:rPr>
            </w:pPr>
          </w:p>
          <w:p w14:paraId="1A6925A3" w14:textId="77777777" w:rsidR="00C543E3" w:rsidRDefault="00C543E3" w:rsidP="003F627D">
            <w:pPr>
              <w:rPr>
                <w:b/>
                <w:bCs/>
                <w:sz w:val="28"/>
              </w:rPr>
            </w:pPr>
          </w:p>
          <w:p w14:paraId="71B62B4F" w14:textId="77777777" w:rsidR="00C543E3" w:rsidRDefault="00C543E3" w:rsidP="003F627D">
            <w:pPr>
              <w:rPr>
                <w:b/>
                <w:bCs/>
                <w:sz w:val="28"/>
              </w:rPr>
            </w:pPr>
          </w:p>
          <w:p w14:paraId="7973021E" w14:textId="77777777" w:rsidR="00C543E3" w:rsidRDefault="00C543E3" w:rsidP="003F627D">
            <w:pPr>
              <w:rPr>
                <w:b/>
                <w:bCs/>
                <w:sz w:val="28"/>
              </w:rPr>
            </w:pPr>
          </w:p>
          <w:p w14:paraId="4BCFE366" w14:textId="77777777" w:rsidR="00C543E3" w:rsidRDefault="00C543E3" w:rsidP="003F627D">
            <w:pPr>
              <w:rPr>
                <w:b/>
                <w:bCs/>
                <w:sz w:val="28"/>
              </w:rPr>
            </w:pPr>
          </w:p>
          <w:p w14:paraId="7E7D60C9" w14:textId="77777777" w:rsidR="00C543E3" w:rsidRDefault="00C543E3" w:rsidP="003F627D">
            <w:pPr>
              <w:rPr>
                <w:b/>
                <w:bCs/>
                <w:sz w:val="28"/>
              </w:rPr>
            </w:pPr>
          </w:p>
          <w:p w14:paraId="34811693" w14:textId="77777777" w:rsidR="00E32C5C" w:rsidRDefault="00E32C5C" w:rsidP="003F627D">
            <w:pPr>
              <w:rPr>
                <w:b/>
                <w:bCs/>
                <w:sz w:val="28"/>
              </w:rPr>
            </w:pPr>
          </w:p>
          <w:p w14:paraId="0D8B5D67" w14:textId="62676B02" w:rsidR="00C543E3" w:rsidRDefault="00C543E3" w:rsidP="003F627D">
            <w:pPr>
              <w:rPr>
                <w:b/>
                <w:bCs/>
                <w:sz w:val="28"/>
              </w:rPr>
            </w:pPr>
            <w:r>
              <w:rPr>
                <w:b/>
                <w:bCs/>
                <w:sz w:val="28"/>
              </w:rPr>
              <w:t>HISTORY CLUB PILOT PRESENTATION</w:t>
            </w:r>
          </w:p>
          <w:p w14:paraId="7EC7B506" w14:textId="4E78B5EB" w:rsidR="00C543E3" w:rsidRDefault="00C543E3" w:rsidP="003F627D">
            <w:pPr>
              <w:rPr>
                <w:b/>
                <w:bCs/>
                <w:sz w:val="28"/>
              </w:rPr>
            </w:pPr>
          </w:p>
          <w:p w14:paraId="07E7D343" w14:textId="63A0717A" w:rsidR="00C543E3" w:rsidRDefault="00C543E3" w:rsidP="003F627D">
            <w:pPr>
              <w:rPr>
                <w:b/>
                <w:bCs/>
                <w:sz w:val="28"/>
              </w:rPr>
            </w:pPr>
          </w:p>
          <w:p w14:paraId="1D2E41BE" w14:textId="129CE97F" w:rsidR="00C543E3" w:rsidRDefault="00C543E3" w:rsidP="003F627D">
            <w:pPr>
              <w:rPr>
                <w:b/>
                <w:bCs/>
                <w:sz w:val="28"/>
              </w:rPr>
            </w:pPr>
          </w:p>
          <w:p w14:paraId="7839BD75" w14:textId="77777777" w:rsidR="00E32C5C" w:rsidRDefault="00E32C5C" w:rsidP="003F627D">
            <w:pPr>
              <w:rPr>
                <w:b/>
                <w:bCs/>
                <w:sz w:val="28"/>
              </w:rPr>
            </w:pPr>
          </w:p>
          <w:p w14:paraId="4572F1AE" w14:textId="14DCDDE8" w:rsidR="00C543E3" w:rsidRDefault="00C543E3" w:rsidP="003F627D">
            <w:pPr>
              <w:rPr>
                <w:b/>
                <w:bCs/>
                <w:sz w:val="28"/>
              </w:rPr>
            </w:pPr>
            <w:r>
              <w:rPr>
                <w:b/>
                <w:bCs/>
                <w:sz w:val="28"/>
              </w:rPr>
              <w:t>APPROVAL OF HISTORY CLUB PILOT PROGRAM</w:t>
            </w:r>
          </w:p>
          <w:p w14:paraId="30F0427D" w14:textId="0C337D58" w:rsidR="00C543E3" w:rsidRDefault="00C543E3" w:rsidP="003F627D">
            <w:pPr>
              <w:rPr>
                <w:b/>
                <w:bCs/>
                <w:sz w:val="28"/>
              </w:rPr>
            </w:pPr>
          </w:p>
          <w:p w14:paraId="589A2763" w14:textId="3BBB4A88" w:rsidR="00C543E3" w:rsidRDefault="00C543E3" w:rsidP="003F627D">
            <w:pPr>
              <w:rPr>
                <w:b/>
                <w:bCs/>
                <w:sz w:val="28"/>
              </w:rPr>
            </w:pPr>
            <w:r>
              <w:rPr>
                <w:b/>
                <w:bCs/>
                <w:sz w:val="28"/>
              </w:rPr>
              <w:t>WELCOME BACK PRESENTATION</w:t>
            </w:r>
          </w:p>
          <w:p w14:paraId="1B2727BD" w14:textId="482C44EB" w:rsidR="00C543E3" w:rsidRDefault="00C543E3" w:rsidP="003F627D">
            <w:pPr>
              <w:rPr>
                <w:b/>
                <w:bCs/>
                <w:sz w:val="28"/>
              </w:rPr>
            </w:pPr>
          </w:p>
          <w:p w14:paraId="71DF8AA1" w14:textId="77777777" w:rsidR="00E32C5C" w:rsidRDefault="00E32C5C" w:rsidP="003F627D">
            <w:pPr>
              <w:rPr>
                <w:b/>
                <w:bCs/>
                <w:sz w:val="28"/>
              </w:rPr>
            </w:pPr>
          </w:p>
          <w:p w14:paraId="4FF93ED0" w14:textId="348BCA60" w:rsidR="00C543E3" w:rsidRDefault="00C543E3" w:rsidP="003F627D">
            <w:pPr>
              <w:rPr>
                <w:b/>
                <w:bCs/>
                <w:sz w:val="28"/>
              </w:rPr>
            </w:pPr>
            <w:r>
              <w:rPr>
                <w:b/>
                <w:bCs/>
                <w:sz w:val="28"/>
              </w:rPr>
              <w:t>2019 DATA PRESENTATION</w:t>
            </w:r>
          </w:p>
          <w:p w14:paraId="07ABE4F8" w14:textId="687BC307" w:rsidR="00C543E3" w:rsidRDefault="00C543E3" w:rsidP="003F627D">
            <w:pPr>
              <w:rPr>
                <w:b/>
                <w:bCs/>
                <w:sz w:val="28"/>
              </w:rPr>
            </w:pPr>
          </w:p>
          <w:p w14:paraId="6EF5C193" w14:textId="65102307" w:rsidR="00C543E3" w:rsidRDefault="00C543E3" w:rsidP="003F627D">
            <w:pPr>
              <w:rPr>
                <w:b/>
                <w:bCs/>
                <w:sz w:val="28"/>
              </w:rPr>
            </w:pPr>
          </w:p>
          <w:p w14:paraId="371CC2D9" w14:textId="5C8C672D" w:rsidR="00C543E3" w:rsidRDefault="00C543E3" w:rsidP="003F627D">
            <w:pPr>
              <w:rPr>
                <w:b/>
                <w:bCs/>
                <w:sz w:val="28"/>
              </w:rPr>
            </w:pPr>
            <w:r>
              <w:rPr>
                <w:b/>
                <w:bCs/>
                <w:sz w:val="28"/>
              </w:rPr>
              <w:t>PUBLIC COMMENT ON AGENDA ITEMS</w:t>
            </w:r>
          </w:p>
          <w:p w14:paraId="115F0776" w14:textId="05ADF2BE" w:rsidR="00C543E3" w:rsidRDefault="00C543E3" w:rsidP="003F627D">
            <w:pPr>
              <w:rPr>
                <w:b/>
                <w:bCs/>
                <w:sz w:val="28"/>
              </w:rPr>
            </w:pPr>
          </w:p>
          <w:p w14:paraId="7D461153" w14:textId="21E8FB95" w:rsidR="00C543E3" w:rsidRDefault="00C543E3" w:rsidP="003F627D">
            <w:pPr>
              <w:rPr>
                <w:b/>
                <w:bCs/>
                <w:sz w:val="28"/>
              </w:rPr>
            </w:pPr>
            <w:r>
              <w:rPr>
                <w:b/>
                <w:bCs/>
                <w:sz w:val="28"/>
              </w:rPr>
              <w:t>APPROVAL OF CONSENT AGENDA ITEMS</w:t>
            </w:r>
          </w:p>
          <w:p w14:paraId="02084B37" w14:textId="133A266B" w:rsidR="00C543E3" w:rsidRDefault="00C543E3" w:rsidP="003F627D">
            <w:pPr>
              <w:rPr>
                <w:b/>
                <w:bCs/>
                <w:sz w:val="28"/>
              </w:rPr>
            </w:pPr>
          </w:p>
          <w:p w14:paraId="38E09B82" w14:textId="1BBAA365" w:rsidR="00C543E3" w:rsidRDefault="00C543E3" w:rsidP="003F627D">
            <w:pPr>
              <w:rPr>
                <w:b/>
                <w:bCs/>
                <w:sz w:val="28"/>
              </w:rPr>
            </w:pPr>
          </w:p>
          <w:p w14:paraId="621B1303" w14:textId="43B53235" w:rsidR="00C543E3" w:rsidRDefault="00C543E3" w:rsidP="003F627D">
            <w:pPr>
              <w:rPr>
                <w:b/>
                <w:bCs/>
                <w:sz w:val="28"/>
              </w:rPr>
            </w:pPr>
          </w:p>
          <w:p w14:paraId="1953E61C" w14:textId="42AF8542" w:rsidR="00C543E3" w:rsidRDefault="00C543E3" w:rsidP="003F627D">
            <w:pPr>
              <w:rPr>
                <w:b/>
                <w:bCs/>
                <w:sz w:val="28"/>
              </w:rPr>
            </w:pPr>
          </w:p>
          <w:p w14:paraId="6297FA95" w14:textId="7B751C83" w:rsidR="00C543E3" w:rsidRDefault="00C543E3" w:rsidP="003F627D">
            <w:pPr>
              <w:rPr>
                <w:b/>
                <w:bCs/>
                <w:sz w:val="28"/>
              </w:rPr>
            </w:pPr>
          </w:p>
          <w:p w14:paraId="56D3CD7E" w14:textId="167F3703" w:rsidR="00C543E3" w:rsidRDefault="00C543E3" w:rsidP="003F627D">
            <w:pPr>
              <w:rPr>
                <w:b/>
                <w:bCs/>
                <w:sz w:val="28"/>
              </w:rPr>
            </w:pPr>
          </w:p>
          <w:p w14:paraId="296E3892" w14:textId="047D01A6" w:rsidR="00C543E3" w:rsidRDefault="00C543E3" w:rsidP="003F627D">
            <w:pPr>
              <w:rPr>
                <w:b/>
                <w:bCs/>
                <w:sz w:val="28"/>
              </w:rPr>
            </w:pPr>
          </w:p>
          <w:p w14:paraId="4AB4F128" w14:textId="1A9459AF" w:rsidR="00C543E3" w:rsidRDefault="00C543E3" w:rsidP="003F627D">
            <w:pPr>
              <w:rPr>
                <w:b/>
                <w:bCs/>
                <w:sz w:val="28"/>
              </w:rPr>
            </w:pPr>
          </w:p>
          <w:p w14:paraId="4841535C" w14:textId="0D27C086" w:rsidR="00C543E3" w:rsidRDefault="00C543E3" w:rsidP="003F627D">
            <w:pPr>
              <w:rPr>
                <w:b/>
                <w:bCs/>
                <w:sz w:val="28"/>
              </w:rPr>
            </w:pPr>
          </w:p>
          <w:p w14:paraId="49118ED3" w14:textId="41A10CB1" w:rsidR="00C543E3" w:rsidRDefault="00C543E3" w:rsidP="003F627D">
            <w:pPr>
              <w:rPr>
                <w:b/>
                <w:bCs/>
                <w:sz w:val="28"/>
              </w:rPr>
            </w:pPr>
          </w:p>
          <w:p w14:paraId="5A70CC8C" w14:textId="3464066E" w:rsidR="00C543E3" w:rsidRDefault="00C543E3" w:rsidP="003F627D">
            <w:pPr>
              <w:rPr>
                <w:b/>
                <w:bCs/>
                <w:sz w:val="28"/>
              </w:rPr>
            </w:pPr>
          </w:p>
          <w:p w14:paraId="7C576F31" w14:textId="4151A4B6" w:rsidR="00C543E3" w:rsidRDefault="00C543E3" w:rsidP="003F627D">
            <w:pPr>
              <w:rPr>
                <w:b/>
                <w:bCs/>
                <w:sz w:val="28"/>
              </w:rPr>
            </w:pPr>
          </w:p>
          <w:p w14:paraId="7428A1F8" w14:textId="55DAAEB7" w:rsidR="00C543E3" w:rsidRDefault="00C543E3" w:rsidP="003F627D">
            <w:pPr>
              <w:rPr>
                <w:b/>
                <w:bCs/>
                <w:sz w:val="28"/>
              </w:rPr>
            </w:pPr>
          </w:p>
          <w:p w14:paraId="416D73A1" w14:textId="1EF9B677" w:rsidR="00C543E3" w:rsidRDefault="00C543E3" w:rsidP="003F627D">
            <w:pPr>
              <w:rPr>
                <w:b/>
                <w:bCs/>
                <w:sz w:val="28"/>
              </w:rPr>
            </w:pPr>
          </w:p>
          <w:p w14:paraId="6CD9B7F0" w14:textId="777261AE" w:rsidR="00C543E3" w:rsidRDefault="00C543E3" w:rsidP="003F627D">
            <w:pPr>
              <w:rPr>
                <w:b/>
                <w:bCs/>
                <w:sz w:val="28"/>
              </w:rPr>
            </w:pPr>
          </w:p>
          <w:p w14:paraId="7A1A34D6" w14:textId="5A69F3D8" w:rsidR="00C543E3" w:rsidRDefault="00C543E3" w:rsidP="003F627D">
            <w:pPr>
              <w:rPr>
                <w:b/>
                <w:bCs/>
                <w:sz w:val="28"/>
              </w:rPr>
            </w:pPr>
          </w:p>
          <w:p w14:paraId="2DBC9A49" w14:textId="37779CD1" w:rsidR="00C543E3" w:rsidRDefault="00C543E3" w:rsidP="003F627D">
            <w:pPr>
              <w:rPr>
                <w:b/>
                <w:bCs/>
                <w:sz w:val="28"/>
              </w:rPr>
            </w:pPr>
          </w:p>
          <w:p w14:paraId="02C7BD8B" w14:textId="43BF3924" w:rsidR="00C543E3" w:rsidRDefault="00C543E3" w:rsidP="003F627D">
            <w:pPr>
              <w:rPr>
                <w:b/>
                <w:bCs/>
                <w:sz w:val="28"/>
              </w:rPr>
            </w:pPr>
          </w:p>
          <w:p w14:paraId="19FFE40A" w14:textId="08DC0277" w:rsidR="00C543E3" w:rsidRDefault="00C543E3" w:rsidP="003F627D">
            <w:pPr>
              <w:rPr>
                <w:b/>
                <w:bCs/>
                <w:sz w:val="28"/>
              </w:rPr>
            </w:pPr>
          </w:p>
          <w:p w14:paraId="7B5756DC" w14:textId="60AC28A3" w:rsidR="00C543E3" w:rsidRDefault="00C543E3" w:rsidP="003F627D">
            <w:pPr>
              <w:rPr>
                <w:b/>
                <w:bCs/>
                <w:sz w:val="28"/>
              </w:rPr>
            </w:pPr>
          </w:p>
          <w:p w14:paraId="479FD2A6" w14:textId="5961178D" w:rsidR="00C543E3" w:rsidRDefault="00C543E3" w:rsidP="003F627D">
            <w:pPr>
              <w:rPr>
                <w:b/>
                <w:bCs/>
                <w:sz w:val="28"/>
              </w:rPr>
            </w:pPr>
          </w:p>
          <w:p w14:paraId="7CD14F9D" w14:textId="04E8409C" w:rsidR="00C543E3" w:rsidRDefault="00C543E3" w:rsidP="003F627D">
            <w:pPr>
              <w:rPr>
                <w:b/>
                <w:bCs/>
                <w:sz w:val="28"/>
              </w:rPr>
            </w:pPr>
          </w:p>
          <w:p w14:paraId="5D035CD6" w14:textId="650D7879" w:rsidR="00C543E3" w:rsidRDefault="00C543E3" w:rsidP="003F627D">
            <w:pPr>
              <w:rPr>
                <w:b/>
                <w:bCs/>
                <w:sz w:val="28"/>
              </w:rPr>
            </w:pPr>
          </w:p>
          <w:p w14:paraId="50D3A807" w14:textId="62E1E7DD" w:rsidR="00C543E3" w:rsidRDefault="00C543E3" w:rsidP="003F627D">
            <w:pPr>
              <w:rPr>
                <w:b/>
                <w:bCs/>
                <w:sz w:val="28"/>
              </w:rPr>
            </w:pPr>
          </w:p>
          <w:p w14:paraId="0F88E287" w14:textId="11671556" w:rsidR="00C543E3" w:rsidRDefault="00C543E3" w:rsidP="003F627D">
            <w:pPr>
              <w:rPr>
                <w:b/>
                <w:bCs/>
                <w:sz w:val="28"/>
              </w:rPr>
            </w:pPr>
          </w:p>
          <w:p w14:paraId="3AAA31E0" w14:textId="2E48299B" w:rsidR="00C543E3" w:rsidRDefault="00C543E3" w:rsidP="003F627D">
            <w:pPr>
              <w:rPr>
                <w:b/>
                <w:bCs/>
                <w:sz w:val="28"/>
              </w:rPr>
            </w:pPr>
          </w:p>
          <w:p w14:paraId="2170E0DF" w14:textId="026FA262" w:rsidR="00C543E3" w:rsidRDefault="00C543E3" w:rsidP="003F627D">
            <w:pPr>
              <w:rPr>
                <w:b/>
                <w:bCs/>
                <w:sz w:val="28"/>
              </w:rPr>
            </w:pPr>
          </w:p>
          <w:p w14:paraId="0FB53523" w14:textId="35C447A6" w:rsidR="00C543E3" w:rsidRDefault="00C543E3" w:rsidP="003F627D">
            <w:pPr>
              <w:rPr>
                <w:b/>
                <w:bCs/>
                <w:sz w:val="28"/>
              </w:rPr>
            </w:pPr>
          </w:p>
          <w:p w14:paraId="45FD842B" w14:textId="29C44FCC" w:rsidR="00C543E3" w:rsidRDefault="00C543E3" w:rsidP="003F627D">
            <w:pPr>
              <w:rPr>
                <w:b/>
                <w:bCs/>
                <w:sz w:val="28"/>
              </w:rPr>
            </w:pPr>
          </w:p>
          <w:p w14:paraId="6B360758" w14:textId="12C4AAB1" w:rsidR="00C543E3" w:rsidRDefault="00C543E3" w:rsidP="003F627D">
            <w:pPr>
              <w:rPr>
                <w:b/>
                <w:bCs/>
                <w:sz w:val="28"/>
              </w:rPr>
            </w:pPr>
          </w:p>
          <w:p w14:paraId="1DD4F52F" w14:textId="0DCEDE59" w:rsidR="00C543E3" w:rsidRDefault="00C543E3" w:rsidP="003F627D">
            <w:pPr>
              <w:rPr>
                <w:b/>
                <w:bCs/>
                <w:sz w:val="28"/>
              </w:rPr>
            </w:pPr>
          </w:p>
          <w:p w14:paraId="5434C0BE" w14:textId="06D30CA6" w:rsidR="00C543E3" w:rsidRDefault="00C543E3" w:rsidP="003F627D">
            <w:pPr>
              <w:rPr>
                <w:b/>
                <w:bCs/>
                <w:sz w:val="28"/>
              </w:rPr>
            </w:pPr>
          </w:p>
          <w:p w14:paraId="6998E4B0" w14:textId="298A3078" w:rsidR="00C543E3" w:rsidRDefault="00C543E3" w:rsidP="003F627D">
            <w:pPr>
              <w:rPr>
                <w:b/>
                <w:bCs/>
                <w:sz w:val="28"/>
              </w:rPr>
            </w:pPr>
          </w:p>
          <w:p w14:paraId="35724117" w14:textId="7B37CC7E" w:rsidR="00C543E3" w:rsidRDefault="00C543E3" w:rsidP="003F627D">
            <w:pPr>
              <w:rPr>
                <w:b/>
                <w:bCs/>
                <w:sz w:val="28"/>
              </w:rPr>
            </w:pPr>
          </w:p>
          <w:p w14:paraId="26AD065F" w14:textId="56DA2315" w:rsidR="00C543E3" w:rsidRDefault="00C543E3" w:rsidP="003F627D">
            <w:pPr>
              <w:rPr>
                <w:b/>
                <w:bCs/>
                <w:sz w:val="28"/>
              </w:rPr>
            </w:pPr>
          </w:p>
          <w:p w14:paraId="0980BBCB" w14:textId="2AB10216" w:rsidR="00C543E3" w:rsidRDefault="00C543E3" w:rsidP="003F627D">
            <w:pPr>
              <w:rPr>
                <w:b/>
                <w:bCs/>
                <w:sz w:val="28"/>
              </w:rPr>
            </w:pPr>
          </w:p>
          <w:p w14:paraId="63A9C754" w14:textId="0350CA58" w:rsidR="00C543E3" w:rsidRDefault="00C543E3" w:rsidP="003F627D">
            <w:pPr>
              <w:rPr>
                <w:b/>
                <w:bCs/>
                <w:sz w:val="28"/>
              </w:rPr>
            </w:pPr>
          </w:p>
          <w:p w14:paraId="4D6F49DD" w14:textId="41719075" w:rsidR="00C543E3" w:rsidRDefault="00C543E3" w:rsidP="003F627D">
            <w:pPr>
              <w:rPr>
                <w:b/>
                <w:bCs/>
                <w:sz w:val="28"/>
              </w:rPr>
            </w:pPr>
          </w:p>
          <w:p w14:paraId="3CBFBBEF" w14:textId="22999B17" w:rsidR="00C543E3" w:rsidRDefault="00C543E3" w:rsidP="003F627D">
            <w:pPr>
              <w:rPr>
                <w:b/>
                <w:bCs/>
                <w:sz w:val="28"/>
              </w:rPr>
            </w:pPr>
          </w:p>
          <w:p w14:paraId="79DF7DF8" w14:textId="0DF09147" w:rsidR="00C543E3" w:rsidRDefault="00C543E3" w:rsidP="003F627D">
            <w:pPr>
              <w:rPr>
                <w:b/>
                <w:bCs/>
                <w:sz w:val="28"/>
              </w:rPr>
            </w:pPr>
          </w:p>
          <w:p w14:paraId="6101FFC5" w14:textId="24BE2480" w:rsidR="00C543E3" w:rsidRDefault="00C543E3" w:rsidP="003F627D">
            <w:pPr>
              <w:rPr>
                <w:b/>
                <w:bCs/>
                <w:sz w:val="28"/>
              </w:rPr>
            </w:pPr>
          </w:p>
          <w:p w14:paraId="2D8B069C" w14:textId="49896CC8" w:rsidR="00C543E3" w:rsidRDefault="00C543E3" w:rsidP="003F627D">
            <w:pPr>
              <w:rPr>
                <w:b/>
                <w:bCs/>
                <w:sz w:val="28"/>
              </w:rPr>
            </w:pPr>
          </w:p>
          <w:p w14:paraId="381F13E4" w14:textId="1B4AE680" w:rsidR="00C543E3" w:rsidRDefault="00C543E3" w:rsidP="003F627D">
            <w:pPr>
              <w:rPr>
                <w:b/>
                <w:bCs/>
                <w:sz w:val="28"/>
              </w:rPr>
            </w:pPr>
          </w:p>
          <w:p w14:paraId="237979B8" w14:textId="063F4AAF" w:rsidR="00C543E3" w:rsidRDefault="00C543E3" w:rsidP="003F627D">
            <w:pPr>
              <w:rPr>
                <w:b/>
                <w:bCs/>
                <w:sz w:val="28"/>
              </w:rPr>
            </w:pPr>
          </w:p>
          <w:p w14:paraId="4520CFF3" w14:textId="16D675D8" w:rsidR="00C543E3" w:rsidRDefault="00C543E3" w:rsidP="003F627D">
            <w:pPr>
              <w:rPr>
                <w:b/>
                <w:bCs/>
                <w:sz w:val="28"/>
              </w:rPr>
            </w:pPr>
          </w:p>
          <w:p w14:paraId="3C73ADC5" w14:textId="3CDE314A" w:rsidR="00C543E3" w:rsidRDefault="00C543E3" w:rsidP="003F627D">
            <w:pPr>
              <w:rPr>
                <w:b/>
                <w:bCs/>
                <w:sz w:val="28"/>
              </w:rPr>
            </w:pPr>
          </w:p>
          <w:p w14:paraId="3315ABBD" w14:textId="616A52EA" w:rsidR="00C543E3" w:rsidRDefault="00C543E3" w:rsidP="003F627D">
            <w:pPr>
              <w:rPr>
                <w:b/>
                <w:bCs/>
                <w:sz w:val="28"/>
              </w:rPr>
            </w:pPr>
          </w:p>
          <w:p w14:paraId="46FBD25E" w14:textId="45C2478D" w:rsidR="00C543E3" w:rsidRDefault="00C543E3" w:rsidP="003F627D">
            <w:pPr>
              <w:rPr>
                <w:b/>
                <w:bCs/>
                <w:sz w:val="28"/>
              </w:rPr>
            </w:pPr>
          </w:p>
          <w:p w14:paraId="493FB92C" w14:textId="2CAFBBBB" w:rsidR="00C543E3" w:rsidRDefault="00C543E3" w:rsidP="003F627D">
            <w:pPr>
              <w:rPr>
                <w:b/>
                <w:bCs/>
                <w:sz w:val="28"/>
              </w:rPr>
            </w:pPr>
          </w:p>
          <w:p w14:paraId="6CC1BA3D" w14:textId="5F12B709" w:rsidR="00C543E3" w:rsidRDefault="00C543E3" w:rsidP="003F627D">
            <w:pPr>
              <w:rPr>
                <w:b/>
                <w:bCs/>
                <w:sz w:val="28"/>
              </w:rPr>
            </w:pPr>
          </w:p>
          <w:p w14:paraId="6C04BE4A" w14:textId="0D051DEA" w:rsidR="00C543E3" w:rsidRDefault="00C543E3" w:rsidP="003F627D">
            <w:pPr>
              <w:rPr>
                <w:b/>
                <w:bCs/>
                <w:sz w:val="28"/>
              </w:rPr>
            </w:pPr>
          </w:p>
          <w:p w14:paraId="18594565" w14:textId="33C7EDB0" w:rsidR="00C543E3" w:rsidRDefault="00C543E3" w:rsidP="003F627D">
            <w:pPr>
              <w:rPr>
                <w:b/>
                <w:bCs/>
                <w:sz w:val="28"/>
              </w:rPr>
            </w:pPr>
          </w:p>
          <w:p w14:paraId="17F6430B" w14:textId="5D76C91F" w:rsidR="00C543E3" w:rsidRDefault="00C543E3" w:rsidP="003F627D">
            <w:pPr>
              <w:rPr>
                <w:b/>
                <w:bCs/>
                <w:sz w:val="28"/>
              </w:rPr>
            </w:pPr>
          </w:p>
          <w:p w14:paraId="310E9915" w14:textId="181386E9" w:rsidR="00C543E3" w:rsidRDefault="00C543E3" w:rsidP="003F627D">
            <w:pPr>
              <w:rPr>
                <w:b/>
                <w:bCs/>
                <w:sz w:val="28"/>
              </w:rPr>
            </w:pPr>
          </w:p>
          <w:p w14:paraId="402B48AD" w14:textId="21EA8C53" w:rsidR="00C543E3" w:rsidRDefault="00C543E3" w:rsidP="003F627D">
            <w:pPr>
              <w:rPr>
                <w:b/>
                <w:bCs/>
                <w:sz w:val="28"/>
              </w:rPr>
            </w:pPr>
          </w:p>
          <w:p w14:paraId="3E1621A5" w14:textId="72159A72" w:rsidR="00C543E3" w:rsidRDefault="00C543E3" w:rsidP="003F627D">
            <w:pPr>
              <w:rPr>
                <w:b/>
                <w:bCs/>
                <w:sz w:val="28"/>
              </w:rPr>
            </w:pPr>
          </w:p>
          <w:p w14:paraId="41D2E9A5" w14:textId="535A3DE0" w:rsidR="00C543E3" w:rsidRDefault="00C543E3" w:rsidP="003F627D">
            <w:pPr>
              <w:rPr>
                <w:b/>
                <w:bCs/>
                <w:sz w:val="28"/>
              </w:rPr>
            </w:pPr>
          </w:p>
          <w:p w14:paraId="48049989" w14:textId="7382EA78" w:rsidR="00C543E3" w:rsidRDefault="00C543E3" w:rsidP="003F627D">
            <w:pPr>
              <w:rPr>
                <w:b/>
                <w:bCs/>
                <w:sz w:val="28"/>
              </w:rPr>
            </w:pPr>
          </w:p>
          <w:p w14:paraId="0069E54C" w14:textId="798E5711" w:rsidR="00C543E3" w:rsidRDefault="00C543E3" w:rsidP="003F627D">
            <w:pPr>
              <w:rPr>
                <w:b/>
                <w:bCs/>
                <w:sz w:val="28"/>
              </w:rPr>
            </w:pPr>
          </w:p>
          <w:p w14:paraId="64AF2BCC" w14:textId="2F302CAB" w:rsidR="00C543E3" w:rsidRDefault="00C543E3" w:rsidP="003F627D">
            <w:pPr>
              <w:rPr>
                <w:b/>
                <w:bCs/>
                <w:sz w:val="28"/>
              </w:rPr>
            </w:pPr>
          </w:p>
          <w:p w14:paraId="662E63C0" w14:textId="01798CD6" w:rsidR="00C543E3" w:rsidRDefault="00C543E3" w:rsidP="003F627D">
            <w:pPr>
              <w:rPr>
                <w:b/>
                <w:bCs/>
                <w:sz w:val="28"/>
              </w:rPr>
            </w:pPr>
            <w:r>
              <w:rPr>
                <w:b/>
                <w:bCs/>
                <w:sz w:val="28"/>
              </w:rPr>
              <w:t>APPOINTMENT OF DEBORAH MOSES, KEYBOARD SPECIALIST</w:t>
            </w:r>
          </w:p>
          <w:p w14:paraId="2F1CA7F6" w14:textId="79646760" w:rsidR="00C543E3" w:rsidRDefault="00C543E3" w:rsidP="003F627D">
            <w:pPr>
              <w:rPr>
                <w:b/>
                <w:bCs/>
                <w:sz w:val="28"/>
              </w:rPr>
            </w:pPr>
          </w:p>
          <w:p w14:paraId="1BDEBF82" w14:textId="4B659034" w:rsidR="00C543E3" w:rsidRDefault="00C543E3" w:rsidP="003F627D">
            <w:pPr>
              <w:rPr>
                <w:b/>
                <w:bCs/>
                <w:sz w:val="28"/>
              </w:rPr>
            </w:pPr>
          </w:p>
          <w:p w14:paraId="1259FAA7" w14:textId="20F19164" w:rsidR="00C543E3" w:rsidRDefault="00C543E3" w:rsidP="003F627D">
            <w:pPr>
              <w:rPr>
                <w:b/>
                <w:bCs/>
                <w:sz w:val="28"/>
              </w:rPr>
            </w:pPr>
          </w:p>
          <w:p w14:paraId="6E63700F" w14:textId="77CEDB45" w:rsidR="00C543E3" w:rsidRDefault="00C543E3" w:rsidP="003F627D">
            <w:pPr>
              <w:rPr>
                <w:b/>
                <w:bCs/>
                <w:sz w:val="28"/>
              </w:rPr>
            </w:pPr>
          </w:p>
          <w:p w14:paraId="55BECE97" w14:textId="14085FAF" w:rsidR="00C543E3" w:rsidRDefault="00C543E3" w:rsidP="003F627D">
            <w:pPr>
              <w:rPr>
                <w:b/>
                <w:bCs/>
                <w:sz w:val="28"/>
              </w:rPr>
            </w:pPr>
          </w:p>
          <w:p w14:paraId="204B7479" w14:textId="09C00CC5" w:rsidR="00C543E3" w:rsidRDefault="00C543E3" w:rsidP="003F627D">
            <w:pPr>
              <w:rPr>
                <w:b/>
                <w:bCs/>
                <w:sz w:val="28"/>
              </w:rPr>
            </w:pPr>
          </w:p>
          <w:p w14:paraId="27B687A2" w14:textId="207E0FD2" w:rsidR="00C543E3" w:rsidRDefault="00C543E3" w:rsidP="003F627D">
            <w:pPr>
              <w:rPr>
                <w:b/>
                <w:bCs/>
                <w:sz w:val="28"/>
              </w:rPr>
            </w:pPr>
          </w:p>
          <w:p w14:paraId="1F31A716" w14:textId="4EE3A885" w:rsidR="00C543E3" w:rsidRDefault="00C543E3" w:rsidP="003F627D">
            <w:pPr>
              <w:rPr>
                <w:b/>
                <w:bCs/>
                <w:sz w:val="28"/>
              </w:rPr>
            </w:pPr>
          </w:p>
          <w:p w14:paraId="0EC4D2A2" w14:textId="23004DAF" w:rsidR="00C543E3" w:rsidRDefault="00C543E3" w:rsidP="003F627D">
            <w:pPr>
              <w:rPr>
                <w:b/>
                <w:bCs/>
                <w:sz w:val="28"/>
              </w:rPr>
            </w:pPr>
            <w:r>
              <w:rPr>
                <w:b/>
                <w:bCs/>
                <w:sz w:val="28"/>
              </w:rPr>
              <w:t>APPOINTMENT OF DEVIN JACKOWSKI, SCHOOL COUNSELOR</w:t>
            </w:r>
          </w:p>
          <w:p w14:paraId="5DB0FFF9" w14:textId="6A58E5A5" w:rsidR="00C543E3" w:rsidRDefault="00C543E3" w:rsidP="003F627D">
            <w:pPr>
              <w:rPr>
                <w:b/>
                <w:bCs/>
                <w:sz w:val="28"/>
              </w:rPr>
            </w:pPr>
          </w:p>
          <w:p w14:paraId="6F6EE43F" w14:textId="0C374804" w:rsidR="00C543E3" w:rsidRDefault="00C543E3" w:rsidP="003F627D">
            <w:pPr>
              <w:rPr>
                <w:b/>
                <w:bCs/>
                <w:sz w:val="28"/>
              </w:rPr>
            </w:pPr>
          </w:p>
          <w:p w14:paraId="3FD27022" w14:textId="0724A86A" w:rsidR="00C543E3" w:rsidRDefault="00C543E3" w:rsidP="003F627D">
            <w:pPr>
              <w:rPr>
                <w:b/>
                <w:bCs/>
                <w:sz w:val="28"/>
              </w:rPr>
            </w:pPr>
          </w:p>
          <w:p w14:paraId="245D98BE" w14:textId="35B96746" w:rsidR="00C543E3" w:rsidRDefault="00C543E3" w:rsidP="003F627D">
            <w:pPr>
              <w:rPr>
                <w:b/>
                <w:bCs/>
                <w:sz w:val="28"/>
              </w:rPr>
            </w:pPr>
          </w:p>
          <w:p w14:paraId="24BBAF64" w14:textId="4F444354" w:rsidR="00C543E3" w:rsidRDefault="00C543E3" w:rsidP="003F627D">
            <w:pPr>
              <w:rPr>
                <w:b/>
                <w:bCs/>
                <w:sz w:val="28"/>
              </w:rPr>
            </w:pPr>
          </w:p>
          <w:p w14:paraId="08D7C99B" w14:textId="595DFBD9" w:rsidR="00C543E3" w:rsidRDefault="00C543E3" w:rsidP="003F627D">
            <w:pPr>
              <w:rPr>
                <w:b/>
                <w:bCs/>
                <w:sz w:val="28"/>
              </w:rPr>
            </w:pPr>
          </w:p>
          <w:p w14:paraId="0593AB0C" w14:textId="0D159E77" w:rsidR="00C543E3" w:rsidRDefault="00C543E3" w:rsidP="003F627D">
            <w:pPr>
              <w:rPr>
                <w:b/>
                <w:bCs/>
                <w:sz w:val="28"/>
              </w:rPr>
            </w:pPr>
          </w:p>
          <w:p w14:paraId="116CEA10" w14:textId="1A5C2F72" w:rsidR="00C543E3" w:rsidRDefault="00C543E3" w:rsidP="003F627D">
            <w:pPr>
              <w:rPr>
                <w:b/>
                <w:bCs/>
                <w:sz w:val="28"/>
              </w:rPr>
            </w:pPr>
          </w:p>
          <w:p w14:paraId="5D94F4C4" w14:textId="367EE091" w:rsidR="00C543E3" w:rsidRDefault="00C543E3" w:rsidP="003F627D">
            <w:pPr>
              <w:rPr>
                <w:b/>
                <w:bCs/>
                <w:sz w:val="28"/>
              </w:rPr>
            </w:pPr>
          </w:p>
          <w:p w14:paraId="3C79DA97" w14:textId="29C3AA60" w:rsidR="00C543E3" w:rsidRDefault="00C543E3" w:rsidP="003F627D">
            <w:pPr>
              <w:rPr>
                <w:b/>
                <w:bCs/>
                <w:sz w:val="28"/>
              </w:rPr>
            </w:pPr>
          </w:p>
          <w:p w14:paraId="526BDE58" w14:textId="0F3DBC06" w:rsidR="00C543E3" w:rsidRDefault="00C543E3" w:rsidP="003F627D">
            <w:pPr>
              <w:rPr>
                <w:b/>
                <w:bCs/>
                <w:sz w:val="28"/>
              </w:rPr>
            </w:pPr>
          </w:p>
          <w:p w14:paraId="4E62F4CA" w14:textId="4555D594" w:rsidR="00C543E3" w:rsidRDefault="00C543E3" w:rsidP="003F627D">
            <w:pPr>
              <w:rPr>
                <w:b/>
                <w:bCs/>
                <w:sz w:val="28"/>
              </w:rPr>
            </w:pPr>
          </w:p>
          <w:p w14:paraId="08EF73B3" w14:textId="653640D7" w:rsidR="00C543E3" w:rsidRDefault="00C543E3" w:rsidP="003F627D">
            <w:pPr>
              <w:rPr>
                <w:b/>
                <w:bCs/>
                <w:sz w:val="28"/>
              </w:rPr>
            </w:pPr>
          </w:p>
          <w:p w14:paraId="6D625564" w14:textId="7072BCA2" w:rsidR="00C543E3" w:rsidRDefault="00C543E3" w:rsidP="003F627D">
            <w:pPr>
              <w:rPr>
                <w:b/>
                <w:bCs/>
                <w:sz w:val="28"/>
              </w:rPr>
            </w:pPr>
          </w:p>
          <w:p w14:paraId="7CBB94D9" w14:textId="434A4EBB" w:rsidR="00C543E3" w:rsidRDefault="00C543E3" w:rsidP="003F627D">
            <w:pPr>
              <w:rPr>
                <w:b/>
                <w:bCs/>
                <w:sz w:val="28"/>
              </w:rPr>
            </w:pPr>
          </w:p>
          <w:p w14:paraId="14BB2631" w14:textId="6AB4D980" w:rsidR="00C543E3" w:rsidRDefault="00C543E3" w:rsidP="003F627D">
            <w:pPr>
              <w:rPr>
                <w:b/>
                <w:bCs/>
                <w:sz w:val="28"/>
              </w:rPr>
            </w:pPr>
          </w:p>
          <w:p w14:paraId="3708EA14" w14:textId="6C08CE4A" w:rsidR="00C543E3" w:rsidRDefault="00C543E3" w:rsidP="003F627D">
            <w:pPr>
              <w:rPr>
                <w:b/>
                <w:bCs/>
                <w:sz w:val="28"/>
              </w:rPr>
            </w:pPr>
          </w:p>
          <w:p w14:paraId="28DEE299" w14:textId="09A7C8D9" w:rsidR="00C543E3" w:rsidRDefault="00C543E3" w:rsidP="003F627D">
            <w:pPr>
              <w:rPr>
                <w:b/>
                <w:bCs/>
                <w:sz w:val="28"/>
              </w:rPr>
            </w:pPr>
          </w:p>
          <w:p w14:paraId="04D0E854" w14:textId="5D6D9A88" w:rsidR="00C543E3" w:rsidRDefault="00C543E3" w:rsidP="003F627D">
            <w:pPr>
              <w:rPr>
                <w:b/>
                <w:bCs/>
                <w:sz w:val="28"/>
              </w:rPr>
            </w:pPr>
          </w:p>
          <w:p w14:paraId="7160F436" w14:textId="3F39C0D0" w:rsidR="00C543E3" w:rsidRDefault="00C543E3" w:rsidP="003F627D">
            <w:pPr>
              <w:rPr>
                <w:b/>
                <w:bCs/>
                <w:sz w:val="28"/>
              </w:rPr>
            </w:pPr>
            <w:r>
              <w:rPr>
                <w:b/>
                <w:bCs/>
                <w:sz w:val="28"/>
              </w:rPr>
              <w:t>STANDARD WORK DAY &amp; REPORTING RESOLUTION FOR DISTRICT CLERK AND TREASURER</w:t>
            </w:r>
          </w:p>
          <w:p w14:paraId="411401E0" w14:textId="3798D1CE" w:rsidR="00C543E3" w:rsidRDefault="00C543E3" w:rsidP="003F627D">
            <w:pPr>
              <w:rPr>
                <w:b/>
                <w:bCs/>
                <w:sz w:val="28"/>
              </w:rPr>
            </w:pPr>
          </w:p>
          <w:p w14:paraId="7CB5A718" w14:textId="5FD84D10" w:rsidR="00C543E3" w:rsidRDefault="00C543E3" w:rsidP="003F627D">
            <w:pPr>
              <w:rPr>
                <w:b/>
                <w:bCs/>
                <w:sz w:val="28"/>
              </w:rPr>
            </w:pPr>
          </w:p>
          <w:p w14:paraId="081136B5" w14:textId="176C73B5" w:rsidR="00C543E3" w:rsidRDefault="00C543E3" w:rsidP="003F627D">
            <w:pPr>
              <w:rPr>
                <w:b/>
                <w:bCs/>
                <w:sz w:val="28"/>
              </w:rPr>
            </w:pPr>
          </w:p>
          <w:p w14:paraId="369F91D7" w14:textId="22AAA998" w:rsidR="00C543E3" w:rsidRDefault="00C543E3" w:rsidP="003F627D">
            <w:pPr>
              <w:rPr>
                <w:b/>
                <w:bCs/>
                <w:sz w:val="28"/>
              </w:rPr>
            </w:pPr>
          </w:p>
          <w:p w14:paraId="0838E073" w14:textId="0907400C" w:rsidR="00C543E3" w:rsidRDefault="00C543E3" w:rsidP="003F627D">
            <w:pPr>
              <w:rPr>
                <w:b/>
                <w:bCs/>
                <w:sz w:val="28"/>
              </w:rPr>
            </w:pPr>
          </w:p>
          <w:p w14:paraId="7630BC89" w14:textId="46BDCC1B" w:rsidR="00C543E3" w:rsidRDefault="00C543E3" w:rsidP="003F627D">
            <w:pPr>
              <w:rPr>
                <w:b/>
                <w:bCs/>
                <w:sz w:val="28"/>
              </w:rPr>
            </w:pPr>
          </w:p>
          <w:p w14:paraId="7A4BF6DB" w14:textId="4F4A2199" w:rsidR="00C543E3" w:rsidRDefault="00C543E3" w:rsidP="003F627D">
            <w:pPr>
              <w:rPr>
                <w:b/>
                <w:bCs/>
                <w:sz w:val="28"/>
              </w:rPr>
            </w:pPr>
          </w:p>
          <w:p w14:paraId="46DF1FDE" w14:textId="25A6C720" w:rsidR="00C543E3" w:rsidRDefault="00C543E3" w:rsidP="003F627D">
            <w:pPr>
              <w:rPr>
                <w:b/>
                <w:bCs/>
                <w:sz w:val="28"/>
              </w:rPr>
            </w:pPr>
            <w:r>
              <w:rPr>
                <w:b/>
                <w:bCs/>
                <w:sz w:val="28"/>
              </w:rPr>
              <w:t>STANDARD WORK DAY RESOLUTION FOR NYSLRS EMPLOYEES</w:t>
            </w:r>
          </w:p>
          <w:p w14:paraId="446CE944" w14:textId="213DA714" w:rsidR="00C543E3" w:rsidRDefault="00C543E3" w:rsidP="003F627D">
            <w:pPr>
              <w:rPr>
                <w:b/>
                <w:bCs/>
                <w:sz w:val="28"/>
              </w:rPr>
            </w:pPr>
          </w:p>
          <w:p w14:paraId="553F67C8" w14:textId="7C7D425D" w:rsidR="00C543E3" w:rsidRDefault="00C543E3" w:rsidP="003F627D">
            <w:pPr>
              <w:rPr>
                <w:b/>
                <w:bCs/>
                <w:sz w:val="28"/>
              </w:rPr>
            </w:pPr>
          </w:p>
          <w:p w14:paraId="6C67DA66" w14:textId="67327B8E" w:rsidR="00C543E3" w:rsidRDefault="00C543E3" w:rsidP="003F627D">
            <w:pPr>
              <w:rPr>
                <w:b/>
                <w:bCs/>
                <w:sz w:val="28"/>
              </w:rPr>
            </w:pPr>
          </w:p>
          <w:p w14:paraId="16BAE435" w14:textId="1AD19521" w:rsidR="00C543E3" w:rsidRDefault="00C543E3" w:rsidP="003F627D">
            <w:pPr>
              <w:rPr>
                <w:b/>
                <w:bCs/>
                <w:sz w:val="28"/>
              </w:rPr>
            </w:pPr>
          </w:p>
          <w:p w14:paraId="7552DE97" w14:textId="07322B43" w:rsidR="00C543E3" w:rsidRDefault="00C543E3" w:rsidP="003F627D">
            <w:pPr>
              <w:rPr>
                <w:b/>
                <w:bCs/>
                <w:sz w:val="28"/>
              </w:rPr>
            </w:pPr>
          </w:p>
          <w:p w14:paraId="2AB26C1A" w14:textId="19E9F538" w:rsidR="00C543E3" w:rsidRDefault="00C543E3" w:rsidP="003F627D">
            <w:pPr>
              <w:rPr>
                <w:b/>
                <w:bCs/>
                <w:sz w:val="28"/>
              </w:rPr>
            </w:pPr>
          </w:p>
          <w:p w14:paraId="2215CB9B" w14:textId="0A31EF1E" w:rsidR="00C543E3" w:rsidRDefault="00C543E3" w:rsidP="003F627D">
            <w:pPr>
              <w:rPr>
                <w:b/>
                <w:bCs/>
                <w:sz w:val="28"/>
              </w:rPr>
            </w:pPr>
            <w:r>
              <w:rPr>
                <w:b/>
                <w:bCs/>
                <w:sz w:val="28"/>
              </w:rPr>
              <w:t>PUBLIC COMMENT ON NON-AGENDA ITEMS</w:t>
            </w:r>
          </w:p>
          <w:p w14:paraId="306B9D82" w14:textId="2B865B5F" w:rsidR="00C543E3" w:rsidRDefault="00C543E3" w:rsidP="003F627D">
            <w:pPr>
              <w:rPr>
                <w:b/>
                <w:bCs/>
                <w:sz w:val="28"/>
              </w:rPr>
            </w:pPr>
          </w:p>
          <w:p w14:paraId="5C6C0880" w14:textId="378F1129" w:rsidR="00C543E3" w:rsidRDefault="00C543E3" w:rsidP="003F627D">
            <w:pPr>
              <w:rPr>
                <w:b/>
                <w:bCs/>
                <w:sz w:val="28"/>
              </w:rPr>
            </w:pPr>
          </w:p>
          <w:p w14:paraId="069212A3" w14:textId="2CE1A84B" w:rsidR="00C543E3" w:rsidRDefault="00C543E3" w:rsidP="003F627D">
            <w:pPr>
              <w:rPr>
                <w:b/>
                <w:bCs/>
                <w:sz w:val="28"/>
              </w:rPr>
            </w:pPr>
          </w:p>
          <w:p w14:paraId="68021E1C" w14:textId="344A0259" w:rsidR="00C543E3" w:rsidRDefault="00C543E3" w:rsidP="003F627D">
            <w:pPr>
              <w:rPr>
                <w:b/>
                <w:bCs/>
                <w:sz w:val="28"/>
              </w:rPr>
            </w:pPr>
          </w:p>
          <w:p w14:paraId="1648D292" w14:textId="09006F8F" w:rsidR="00C543E3" w:rsidRDefault="00C543E3" w:rsidP="003F627D">
            <w:pPr>
              <w:rPr>
                <w:b/>
                <w:bCs/>
                <w:sz w:val="28"/>
              </w:rPr>
            </w:pPr>
            <w:r>
              <w:rPr>
                <w:b/>
                <w:bCs/>
                <w:sz w:val="28"/>
              </w:rPr>
              <w:t>ENTER INTO EXECUTIVE SESSION</w:t>
            </w:r>
          </w:p>
          <w:p w14:paraId="70C47266" w14:textId="3B65AEC3" w:rsidR="00C543E3" w:rsidRDefault="00C543E3" w:rsidP="003F627D">
            <w:pPr>
              <w:rPr>
                <w:b/>
                <w:bCs/>
                <w:sz w:val="28"/>
              </w:rPr>
            </w:pPr>
          </w:p>
          <w:p w14:paraId="46EE447C" w14:textId="3DC61420" w:rsidR="00C543E3" w:rsidRDefault="00C543E3" w:rsidP="003F627D">
            <w:pPr>
              <w:rPr>
                <w:b/>
                <w:bCs/>
                <w:sz w:val="28"/>
              </w:rPr>
            </w:pPr>
          </w:p>
          <w:p w14:paraId="72FEE99C" w14:textId="38550BA5" w:rsidR="00C543E3" w:rsidRDefault="00C543E3" w:rsidP="003F627D">
            <w:pPr>
              <w:rPr>
                <w:b/>
                <w:bCs/>
                <w:sz w:val="28"/>
              </w:rPr>
            </w:pPr>
          </w:p>
          <w:p w14:paraId="31AC8A17" w14:textId="6A9B4D29" w:rsidR="00C543E3" w:rsidRDefault="00C543E3" w:rsidP="003F627D">
            <w:pPr>
              <w:rPr>
                <w:b/>
                <w:bCs/>
                <w:sz w:val="28"/>
              </w:rPr>
            </w:pPr>
            <w:r>
              <w:rPr>
                <w:b/>
                <w:bCs/>
                <w:sz w:val="28"/>
              </w:rPr>
              <w:t>ADJOURN EXECUTIVE SESSION</w:t>
            </w:r>
          </w:p>
          <w:p w14:paraId="62EC0C56" w14:textId="14A23568" w:rsidR="00C543E3" w:rsidRDefault="00C543E3" w:rsidP="003F627D">
            <w:pPr>
              <w:rPr>
                <w:b/>
                <w:bCs/>
                <w:sz w:val="28"/>
              </w:rPr>
            </w:pPr>
          </w:p>
          <w:p w14:paraId="67ED8DA7" w14:textId="669114F0" w:rsidR="00C543E3" w:rsidRDefault="00C543E3" w:rsidP="003F627D">
            <w:pPr>
              <w:rPr>
                <w:b/>
                <w:bCs/>
                <w:sz w:val="28"/>
              </w:rPr>
            </w:pPr>
            <w:r>
              <w:rPr>
                <w:b/>
                <w:bCs/>
                <w:sz w:val="28"/>
              </w:rPr>
              <w:t>ENTER INTO REGULAR MEETING</w:t>
            </w:r>
          </w:p>
          <w:p w14:paraId="66DD2403" w14:textId="4CBB6559" w:rsidR="00C543E3" w:rsidRDefault="00C543E3" w:rsidP="003F627D">
            <w:pPr>
              <w:rPr>
                <w:b/>
                <w:bCs/>
                <w:sz w:val="28"/>
              </w:rPr>
            </w:pPr>
          </w:p>
          <w:p w14:paraId="4C2BF481" w14:textId="4D4FC54A" w:rsidR="00C543E3" w:rsidRDefault="00C543E3" w:rsidP="003F627D">
            <w:pPr>
              <w:rPr>
                <w:b/>
                <w:bCs/>
                <w:sz w:val="28"/>
              </w:rPr>
            </w:pPr>
          </w:p>
          <w:p w14:paraId="08508C37" w14:textId="151FD5C7" w:rsidR="00C543E3" w:rsidRDefault="00C543E3" w:rsidP="003F627D">
            <w:pPr>
              <w:rPr>
                <w:b/>
                <w:bCs/>
                <w:sz w:val="28"/>
              </w:rPr>
            </w:pPr>
          </w:p>
          <w:p w14:paraId="0158E4D3" w14:textId="2CEA3910" w:rsidR="00C543E3" w:rsidRDefault="00C543E3" w:rsidP="003F627D">
            <w:pPr>
              <w:rPr>
                <w:b/>
                <w:bCs/>
                <w:sz w:val="28"/>
              </w:rPr>
            </w:pPr>
            <w:r>
              <w:rPr>
                <w:b/>
                <w:bCs/>
                <w:sz w:val="28"/>
              </w:rPr>
              <w:t>APPROVAL OF SMOA WITH GSA REGARDING COMPENSATION FOR FULL-TIME SCHOOL NURSES</w:t>
            </w:r>
          </w:p>
          <w:p w14:paraId="309BDFBF" w14:textId="66E3806B" w:rsidR="00C543E3" w:rsidRDefault="00C543E3" w:rsidP="003F627D">
            <w:pPr>
              <w:rPr>
                <w:b/>
                <w:bCs/>
                <w:sz w:val="28"/>
              </w:rPr>
            </w:pPr>
          </w:p>
          <w:p w14:paraId="40C28780" w14:textId="01D5124B" w:rsidR="00C543E3" w:rsidRDefault="00C543E3" w:rsidP="003F627D">
            <w:pPr>
              <w:rPr>
                <w:b/>
                <w:bCs/>
                <w:sz w:val="28"/>
              </w:rPr>
            </w:pPr>
          </w:p>
          <w:p w14:paraId="662B8416" w14:textId="2E772CB8" w:rsidR="00C543E3" w:rsidRDefault="00C543E3" w:rsidP="003F627D">
            <w:pPr>
              <w:rPr>
                <w:b/>
                <w:bCs/>
                <w:sz w:val="28"/>
              </w:rPr>
            </w:pPr>
          </w:p>
          <w:p w14:paraId="2CFB4877" w14:textId="3F17CADB" w:rsidR="00C543E3" w:rsidRDefault="00C543E3" w:rsidP="003F627D">
            <w:pPr>
              <w:rPr>
                <w:b/>
                <w:bCs/>
                <w:sz w:val="28"/>
              </w:rPr>
            </w:pPr>
          </w:p>
          <w:p w14:paraId="17BB4247" w14:textId="77777777" w:rsidR="00396C1E" w:rsidRDefault="00396C1E" w:rsidP="003F627D">
            <w:pPr>
              <w:rPr>
                <w:b/>
                <w:bCs/>
                <w:sz w:val="28"/>
              </w:rPr>
            </w:pPr>
          </w:p>
          <w:p w14:paraId="0AE042DC" w14:textId="77777777" w:rsidR="00396C1E" w:rsidRDefault="00396C1E" w:rsidP="003F627D">
            <w:pPr>
              <w:rPr>
                <w:b/>
                <w:bCs/>
                <w:sz w:val="28"/>
              </w:rPr>
            </w:pPr>
          </w:p>
          <w:p w14:paraId="33E96DE7" w14:textId="05EA5C36" w:rsidR="00C543E3" w:rsidRDefault="00C543E3" w:rsidP="003F627D">
            <w:pPr>
              <w:rPr>
                <w:b/>
                <w:bCs/>
                <w:sz w:val="28"/>
              </w:rPr>
            </w:pPr>
            <w:r>
              <w:rPr>
                <w:b/>
                <w:bCs/>
                <w:sz w:val="28"/>
              </w:rPr>
              <w:t>APPOINTMENT OF KARA WAGER, RN SCHOOL NURSE</w:t>
            </w:r>
          </w:p>
          <w:p w14:paraId="77EFF376" w14:textId="4B5BFA91" w:rsidR="00C543E3" w:rsidRDefault="00C543E3" w:rsidP="003F627D">
            <w:pPr>
              <w:rPr>
                <w:b/>
                <w:bCs/>
                <w:sz w:val="28"/>
              </w:rPr>
            </w:pPr>
          </w:p>
          <w:p w14:paraId="22A85A87" w14:textId="2FA5BC52" w:rsidR="00C543E3" w:rsidRDefault="00C543E3" w:rsidP="003F627D">
            <w:pPr>
              <w:rPr>
                <w:b/>
                <w:bCs/>
                <w:sz w:val="28"/>
              </w:rPr>
            </w:pPr>
          </w:p>
          <w:p w14:paraId="04365003" w14:textId="32A83BBD" w:rsidR="00C543E3" w:rsidRDefault="00C543E3" w:rsidP="003F627D">
            <w:pPr>
              <w:rPr>
                <w:b/>
                <w:bCs/>
                <w:sz w:val="28"/>
              </w:rPr>
            </w:pPr>
          </w:p>
          <w:p w14:paraId="7B08816C" w14:textId="1059FC2E" w:rsidR="00C543E3" w:rsidRDefault="00C543E3" w:rsidP="003F627D">
            <w:pPr>
              <w:rPr>
                <w:b/>
                <w:bCs/>
                <w:sz w:val="28"/>
              </w:rPr>
            </w:pPr>
          </w:p>
          <w:p w14:paraId="77300639" w14:textId="77777777" w:rsidR="00396C1E" w:rsidRDefault="00396C1E" w:rsidP="003F627D">
            <w:pPr>
              <w:rPr>
                <w:b/>
                <w:bCs/>
                <w:sz w:val="28"/>
              </w:rPr>
            </w:pPr>
          </w:p>
          <w:p w14:paraId="348EB0BC" w14:textId="462E3EE7" w:rsidR="00C543E3" w:rsidRDefault="00C543E3" w:rsidP="003F627D">
            <w:pPr>
              <w:rPr>
                <w:b/>
                <w:bCs/>
                <w:sz w:val="28"/>
              </w:rPr>
            </w:pPr>
            <w:r>
              <w:rPr>
                <w:b/>
                <w:bCs/>
                <w:sz w:val="28"/>
              </w:rPr>
              <w:t>APPOINTMENT OF HEALTH COORDINATOR</w:t>
            </w:r>
          </w:p>
          <w:p w14:paraId="38193CD7" w14:textId="3B3FDACC" w:rsidR="00C543E3" w:rsidRDefault="00C543E3" w:rsidP="003F627D">
            <w:pPr>
              <w:rPr>
                <w:b/>
                <w:bCs/>
                <w:sz w:val="28"/>
              </w:rPr>
            </w:pPr>
          </w:p>
          <w:p w14:paraId="1FC278D0" w14:textId="7AA374F5" w:rsidR="00C543E3" w:rsidRDefault="00C543E3" w:rsidP="003F627D">
            <w:pPr>
              <w:rPr>
                <w:b/>
                <w:bCs/>
                <w:sz w:val="28"/>
              </w:rPr>
            </w:pPr>
            <w:r>
              <w:rPr>
                <w:b/>
                <w:bCs/>
                <w:sz w:val="28"/>
              </w:rPr>
              <w:t>ADJOURNMENT</w:t>
            </w:r>
          </w:p>
          <w:p w14:paraId="44802D3E" w14:textId="045486E2" w:rsidR="00C543E3" w:rsidRDefault="00C543E3" w:rsidP="003F627D">
            <w:pPr>
              <w:rPr>
                <w:b/>
                <w:bCs/>
                <w:sz w:val="28"/>
              </w:rPr>
            </w:pPr>
          </w:p>
          <w:p w14:paraId="39C73A09" w14:textId="2B0A2C02" w:rsidR="00C543E3" w:rsidRDefault="00C543E3" w:rsidP="003F627D">
            <w:pPr>
              <w:rPr>
                <w:b/>
                <w:bCs/>
                <w:sz w:val="28"/>
              </w:rPr>
            </w:pPr>
          </w:p>
          <w:p w14:paraId="4047202B" w14:textId="03A9EA7D" w:rsidR="00C543E3" w:rsidRDefault="00C543E3" w:rsidP="003F627D">
            <w:pPr>
              <w:rPr>
                <w:b/>
                <w:bCs/>
                <w:sz w:val="28"/>
              </w:rPr>
            </w:pPr>
          </w:p>
          <w:p w14:paraId="28958139" w14:textId="0A8B29F2" w:rsidR="00C543E3" w:rsidRDefault="00C543E3" w:rsidP="003F627D">
            <w:pPr>
              <w:rPr>
                <w:b/>
                <w:bCs/>
                <w:sz w:val="28"/>
              </w:rPr>
            </w:pPr>
          </w:p>
          <w:p w14:paraId="17D4F246" w14:textId="5F5F143C" w:rsidR="00C543E3" w:rsidRDefault="00C543E3" w:rsidP="003F627D">
            <w:pPr>
              <w:rPr>
                <w:b/>
                <w:bCs/>
                <w:sz w:val="28"/>
              </w:rPr>
            </w:pPr>
          </w:p>
          <w:p w14:paraId="5D983376" w14:textId="77777777" w:rsidR="00C543E3" w:rsidRDefault="00C543E3" w:rsidP="003F627D">
            <w:pPr>
              <w:rPr>
                <w:b/>
                <w:bCs/>
                <w:sz w:val="28"/>
              </w:rPr>
            </w:pPr>
          </w:p>
          <w:p w14:paraId="0A85A1FF" w14:textId="77777777" w:rsidR="00C543E3" w:rsidRDefault="00C543E3" w:rsidP="003F627D">
            <w:pPr>
              <w:rPr>
                <w:b/>
                <w:bCs/>
                <w:sz w:val="28"/>
              </w:rPr>
            </w:pPr>
          </w:p>
          <w:p w14:paraId="15A16EDF" w14:textId="77777777" w:rsidR="00C543E3" w:rsidRDefault="00C543E3" w:rsidP="003F627D">
            <w:pPr>
              <w:rPr>
                <w:b/>
                <w:bCs/>
                <w:sz w:val="28"/>
              </w:rPr>
            </w:pPr>
          </w:p>
          <w:p w14:paraId="1374411B" w14:textId="77777777" w:rsidR="00C543E3" w:rsidRDefault="00C543E3" w:rsidP="003F627D">
            <w:pPr>
              <w:rPr>
                <w:b/>
                <w:bCs/>
                <w:sz w:val="28"/>
              </w:rPr>
            </w:pPr>
          </w:p>
          <w:p w14:paraId="06946524" w14:textId="77777777" w:rsidR="00C543E3" w:rsidRDefault="00C543E3" w:rsidP="003F627D">
            <w:pPr>
              <w:rPr>
                <w:b/>
                <w:bCs/>
                <w:sz w:val="28"/>
              </w:rPr>
            </w:pPr>
          </w:p>
          <w:p w14:paraId="3D5ED9CD" w14:textId="77777777" w:rsidR="00C543E3" w:rsidRDefault="00C543E3" w:rsidP="003F627D">
            <w:pPr>
              <w:rPr>
                <w:b/>
                <w:bCs/>
                <w:sz w:val="28"/>
              </w:rPr>
            </w:pPr>
          </w:p>
          <w:p w14:paraId="0B74BA33" w14:textId="77777777" w:rsidR="00C543E3" w:rsidRDefault="00C543E3" w:rsidP="003F627D">
            <w:pPr>
              <w:rPr>
                <w:b/>
                <w:bCs/>
                <w:sz w:val="28"/>
              </w:rPr>
            </w:pPr>
          </w:p>
          <w:p w14:paraId="046244AD" w14:textId="7AD65480" w:rsidR="00C543E3" w:rsidRDefault="00C543E3" w:rsidP="003F627D">
            <w:pPr>
              <w:rPr>
                <w:b/>
                <w:bCs/>
                <w:sz w:val="28"/>
              </w:rPr>
            </w:pPr>
          </w:p>
        </w:tc>
      </w:tr>
    </w:tbl>
    <w:p w14:paraId="6EDAB333" w14:textId="77777777" w:rsidR="009A3E0D" w:rsidRDefault="009A3E0D"/>
    <w:sectPr w:rsidR="009A3E0D" w:rsidSect="00396C1E">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6"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1"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79D118EE"/>
    <w:multiLevelType w:val="hybridMultilevel"/>
    <w:tmpl w:val="CC2E98E6"/>
    <w:lvl w:ilvl="0" w:tplc="3FC4D06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0"/>
  </w:num>
  <w:num w:numId="3">
    <w:abstractNumId w:val="20"/>
  </w:num>
  <w:num w:numId="4">
    <w:abstractNumId w:val="15"/>
  </w:num>
  <w:num w:numId="5">
    <w:abstractNumId w:val="5"/>
  </w:num>
  <w:num w:numId="6">
    <w:abstractNumId w:val="4"/>
  </w:num>
  <w:num w:numId="7">
    <w:abstractNumId w:val="3"/>
  </w:num>
  <w:num w:numId="8">
    <w:abstractNumId w:val="2"/>
  </w:num>
  <w:num w:numId="9">
    <w:abstractNumId w:val="22"/>
  </w:num>
  <w:num w:numId="10">
    <w:abstractNumId w:val="0"/>
  </w:num>
  <w:num w:numId="11">
    <w:abstractNumId w:val="12"/>
  </w:num>
  <w:num w:numId="12">
    <w:abstractNumId w:val="1"/>
  </w:num>
  <w:num w:numId="13">
    <w:abstractNumId w:val="21"/>
  </w:num>
  <w:num w:numId="14">
    <w:abstractNumId w:val="14"/>
  </w:num>
  <w:num w:numId="15">
    <w:abstractNumId w:val="16"/>
  </w:num>
  <w:num w:numId="16">
    <w:abstractNumId w:val="11"/>
  </w:num>
  <w:num w:numId="17">
    <w:abstractNumId w:val="6"/>
  </w:num>
  <w:num w:numId="18">
    <w:abstractNumId w:val="18"/>
  </w:num>
  <w:num w:numId="19">
    <w:abstractNumId w:val="19"/>
  </w:num>
  <w:num w:numId="20">
    <w:abstractNumId w:val="8"/>
  </w:num>
  <w:num w:numId="21">
    <w:abstractNumId w:val="17"/>
  </w:num>
  <w:num w:numId="22">
    <w:abstractNumId w:val="1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F16"/>
    <w:rsid w:val="00051864"/>
    <w:rsid w:val="00052930"/>
    <w:rsid w:val="00053792"/>
    <w:rsid w:val="00055A5B"/>
    <w:rsid w:val="00055D5D"/>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463"/>
    <w:rsid w:val="001F79FE"/>
    <w:rsid w:val="00203FD8"/>
    <w:rsid w:val="00205AEF"/>
    <w:rsid w:val="002110EB"/>
    <w:rsid w:val="00212605"/>
    <w:rsid w:val="00213D8E"/>
    <w:rsid w:val="0021688A"/>
    <w:rsid w:val="0021767D"/>
    <w:rsid w:val="00220ADE"/>
    <w:rsid w:val="0022169B"/>
    <w:rsid w:val="00221D68"/>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727D"/>
    <w:rsid w:val="002F0374"/>
    <w:rsid w:val="002F0D94"/>
    <w:rsid w:val="002F1633"/>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2ABC"/>
    <w:rsid w:val="00393A07"/>
    <w:rsid w:val="003947CD"/>
    <w:rsid w:val="003949E5"/>
    <w:rsid w:val="00395687"/>
    <w:rsid w:val="00396C1E"/>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627D"/>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6EF2"/>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43F"/>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50DF0"/>
    <w:rsid w:val="00751156"/>
    <w:rsid w:val="00751F4E"/>
    <w:rsid w:val="0075306D"/>
    <w:rsid w:val="00753B5C"/>
    <w:rsid w:val="00754B14"/>
    <w:rsid w:val="00755B8B"/>
    <w:rsid w:val="00756AEB"/>
    <w:rsid w:val="007577F3"/>
    <w:rsid w:val="007614CC"/>
    <w:rsid w:val="007623CC"/>
    <w:rsid w:val="007632B4"/>
    <w:rsid w:val="00766F79"/>
    <w:rsid w:val="007678D9"/>
    <w:rsid w:val="00770D16"/>
    <w:rsid w:val="00771118"/>
    <w:rsid w:val="00772AC4"/>
    <w:rsid w:val="0077704D"/>
    <w:rsid w:val="00777820"/>
    <w:rsid w:val="007801D4"/>
    <w:rsid w:val="007845EF"/>
    <w:rsid w:val="007865D3"/>
    <w:rsid w:val="00791102"/>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8004D6"/>
    <w:rsid w:val="00803505"/>
    <w:rsid w:val="00805DA2"/>
    <w:rsid w:val="00806C43"/>
    <w:rsid w:val="00806D9B"/>
    <w:rsid w:val="0081228E"/>
    <w:rsid w:val="00812D24"/>
    <w:rsid w:val="00813365"/>
    <w:rsid w:val="00815065"/>
    <w:rsid w:val="008167CA"/>
    <w:rsid w:val="00823773"/>
    <w:rsid w:val="00825C4D"/>
    <w:rsid w:val="008271CD"/>
    <w:rsid w:val="008304F9"/>
    <w:rsid w:val="00830820"/>
    <w:rsid w:val="00832B04"/>
    <w:rsid w:val="00832FB4"/>
    <w:rsid w:val="0083461B"/>
    <w:rsid w:val="008411A7"/>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294B"/>
    <w:rsid w:val="008836A9"/>
    <w:rsid w:val="00883BFA"/>
    <w:rsid w:val="00884191"/>
    <w:rsid w:val="008851BB"/>
    <w:rsid w:val="00886002"/>
    <w:rsid w:val="00886FE8"/>
    <w:rsid w:val="00891EEF"/>
    <w:rsid w:val="008925CE"/>
    <w:rsid w:val="00892D2E"/>
    <w:rsid w:val="00892D64"/>
    <w:rsid w:val="00894775"/>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42B7"/>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570B"/>
    <w:rsid w:val="00C05D56"/>
    <w:rsid w:val="00C10741"/>
    <w:rsid w:val="00C11EE2"/>
    <w:rsid w:val="00C149F6"/>
    <w:rsid w:val="00C16A3C"/>
    <w:rsid w:val="00C201DC"/>
    <w:rsid w:val="00C221D1"/>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43E3"/>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47609"/>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81F"/>
    <w:rsid w:val="00D9489A"/>
    <w:rsid w:val="00D96CF1"/>
    <w:rsid w:val="00DA2742"/>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23AA7"/>
    <w:rsid w:val="00E30CB1"/>
    <w:rsid w:val="00E31967"/>
    <w:rsid w:val="00E327F5"/>
    <w:rsid w:val="00E32C5C"/>
    <w:rsid w:val="00E335D1"/>
    <w:rsid w:val="00E35A52"/>
    <w:rsid w:val="00E3762A"/>
    <w:rsid w:val="00E4196C"/>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6220"/>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B39"/>
    <w:rsid w:val="00FA7998"/>
    <w:rsid w:val="00FA7F66"/>
    <w:rsid w:val="00FB0929"/>
    <w:rsid w:val="00FB2AD6"/>
    <w:rsid w:val="00FB3729"/>
    <w:rsid w:val="00FB4CE6"/>
    <w:rsid w:val="00FB528C"/>
    <w:rsid w:val="00FB6435"/>
    <w:rsid w:val="00FB73DA"/>
    <w:rsid w:val="00FC00D4"/>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D47609"/>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D47609"/>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3.xml><?xml version="1.0" encoding="utf-8"?>
<ds:datastoreItem xmlns:ds="http://schemas.openxmlformats.org/officeDocument/2006/customXml" ds:itemID="{2A1283BF-00C2-4F9E-9813-F848980939FC}">
  <ds:schemaRefs>
    <ds:schemaRef ds:uri="c413fdb9-a279-4970-9568-9d075ed25fa5"/>
    <ds:schemaRef ds:uri="http://schemas.microsoft.com/office/2006/metadata/properties"/>
    <ds:schemaRef ds:uri="036ae7f5-e24a-48be-9379-4f94208a4648"/>
    <ds:schemaRef ds:uri="http://purl.org/dc/terms/"/>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727C26CC-3028-4D49-9159-7C4FEDE16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1987</Words>
  <Characters>1084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10</cp:revision>
  <cp:lastPrinted>2019-09-13T12:39:00Z</cp:lastPrinted>
  <dcterms:created xsi:type="dcterms:W3CDTF">2019-10-10T12:25:00Z</dcterms:created>
  <dcterms:modified xsi:type="dcterms:W3CDTF">2019-10-1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